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48878" w14:textId="77777777" w:rsidR="00F2043F" w:rsidRDefault="00F2043F" w:rsidP="00F2043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i/>
          <w:noProof/>
          <w:sz w:val="28"/>
          <w:lang w:val="en-MY" w:eastAsia="zh-CN"/>
        </w:rPr>
        <w:drawing>
          <wp:inline distT="0" distB="0" distL="0" distR="0" wp14:anchorId="163C780A" wp14:editId="28D5CC29">
            <wp:extent cx="1652270" cy="944154"/>
            <wp:effectExtent l="0" t="0" r="0" b="0"/>
            <wp:docPr id="1" name="Picture 1" descr="final logo jawi UTeM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al logo jawi UTeM-0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170" cy="94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4199E" w14:textId="0870F349" w:rsidR="00214217" w:rsidRDefault="00C93FB1" w:rsidP="00F2043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USAT PEMBELAJARAN BAHASA</w:t>
      </w:r>
    </w:p>
    <w:p w14:paraId="6B579AD0" w14:textId="09EA4894" w:rsidR="00214217" w:rsidRDefault="00E924DC" w:rsidP="002142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JABATAN PEMBANGUNAN KEMAHIRAN INSAN</w:t>
      </w:r>
    </w:p>
    <w:p w14:paraId="1ADB044B" w14:textId="6C44B1F6" w:rsidR="00ED65ED" w:rsidRDefault="00ED65ED" w:rsidP="0021421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M </w:t>
      </w:r>
      <w:r w:rsidR="00C93FB1">
        <w:rPr>
          <w:rFonts w:ascii="Times New Roman" w:hAnsi="Times New Roman" w:cs="Times New Roman"/>
          <w:b/>
          <w:sz w:val="24"/>
          <w:szCs w:val="24"/>
        </w:rPr>
        <w:t>1</w:t>
      </w:r>
      <w:r w:rsidR="00D45859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C93FB1">
        <w:rPr>
          <w:rFonts w:ascii="Times New Roman" w:hAnsi="Times New Roman" w:cs="Times New Roman"/>
          <w:b/>
          <w:sz w:val="24"/>
          <w:szCs w:val="24"/>
        </w:rPr>
        <w:t>2</w:t>
      </w:r>
      <w:r w:rsidR="00A1761D">
        <w:rPr>
          <w:rFonts w:ascii="Times New Roman" w:hAnsi="Times New Roman" w:cs="Times New Roman"/>
          <w:b/>
          <w:sz w:val="24"/>
          <w:szCs w:val="24"/>
        </w:rPr>
        <w:t>/</w:t>
      </w:r>
      <w:r w:rsidR="000C7029">
        <w:rPr>
          <w:rFonts w:ascii="Times New Roman" w:hAnsi="Times New Roman" w:cs="Times New Roman"/>
          <w:b/>
          <w:sz w:val="24"/>
          <w:szCs w:val="24"/>
        </w:rPr>
        <w:t>202</w:t>
      </w:r>
      <w:r w:rsidR="00C93FB1">
        <w:rPr>
          <w:rFonts w:ascii="Times New Roman" w:hAnsi="Times New Roman" w:cs="Times New Roman"/>
          <w:b/>
          <w:sz w:val="24"/>
          <w:szCs w:val="24"/>
        </w:rPr>
        <w:t>3</w:t>
      </w:r>
    </w:p>
    <w:p w14:paraId="5F4065EB" w14:textId="77777777" w:rsidR="00214217" w:rsidRDefault="00214217" w:rsidP="00214217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492DCCF" w14:textId="7B0031B9" w:rsidR="00214217" w:rsidRDefault="00D45859" w:rsidP="00C56F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="00C93FB1">
        <w:rPr>
          <w:rFonts w:ascii="Times New Roman" w:hAnsi="Times New Roman" w:cs="Times New Roman"/>
          <w:b/>
          <w:sz w:val="24"/>
          <w:szCs w:val="24"/>
        </w:rPr>
        <w:t>LHC 4032</w:t>
      </w:r>
      <w:r w:rsidR="00214217">
        <w:rPr>
          <w:rFonts w:ascii="Times New Roman" w:hAnsi="Times New Roman" w:cs="Times New Roman"/>
          <w:b/>
          <w:sz w:val="24"/>
          <w:szCs w:val="24"/>
        </w:rPr>
        <w:t xml:space="preserve"> PEMIKIRAN KRITIS DAN KREATIF</w:t>
      </w:r>
    </w:p>
    <w:p w14:paraId="512DD561" w14:textId="77777777" w:rsidR="00214217" w:rsidRPr="006722AB" w:rsidRDefault="00214217" w:rsidP="00C56F9A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TUGASAN: PROJEK AKHIR </w:t>
      </w:r>
      <w:r w:rsidR="00FF2DCC">
        <w:rPr>
          <w:rFonts w:ascii="Times New Roman" w:hAnsi="Times New Roman" w:cs="Times New Roman"/>
          <w:b/>
          <w:sz w:val="24"/>
          <w:szCs w:val="24"/>
          <w:u w:val="single"/>
        </w:rPr>
        <w:t>IDEA</w:t>
      </w:r>
      <w:r w:rsidR="00DA602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INOVASI </w:t>
      </w:r>
      <w:r w:rsidR="00FF2DCC">
        <w:rPr>
          <w:rFonts w:ascii="Times New Roman" w:hAnsi="Times New Roman" w:cs="Times New Roman"/>
          <w:b/>
          <w:sz w:val="24"/>
          <w:szCs w:val="24"/>
          <w:u w:val="single"/>
        </w:rPr>
        <w:t xml:space="preserve">SOSIAL </w:t>
      </w:r>
    </w:p>
    <w:p w14:paraId="665FBE75" w14:textId="77777777" w:rsidR="00D5255D" w:rsidRPr="00D83156" w:rsidRDefault="00D5255D" w:rsidP="00C56F9A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D83156">
        <w:rPr>
          <w:rFonts w:ascii="Times New Roman" w:hAnsi="Times New Roman" w:cs="Times New Roman"/>
          <w:b/>
          <w:sz w:val="28"/>
          <w:szCs w:val="24"/>
        </w:rPr>
        <w:t xml:space="preserve">Arahan Tugasan: </w:t>
      </w:r>
    </w:p>
    <w:p w14:paraId="021A6EA4" w14:textId="77777777" w:rsidR="00D83156" w:rsidRDefault="00B20194" w:rsidP="00C56F9A">
      <w:pPr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Anda </w:t>
      </w:r>
      <w:r w:rsidR="00481AFF" w:rsidRPr="003B56CC">
        <w:rPr>
          <w:rFonts w:ascii="Times New Roman" w:hAnsi="Times New Roman" w:cs="Times New Roman"/>
          <w:sz w:val="24"/>
          <w:szCs w:val="24"/>
        </w:rPr>
        <w:t xml:space="preserve">telah </w:t>
      </w:r>
      <w:r w:rsidRPr="003B56CC">
        <w:rPr>
          <w:rFonts w:ascii="Times New Roman" w:hAnsi="Times New Roman" w:cs="Times New Roman"/>
          <w:sz w:val="24"/>
          <w:szCs w:val="24"/>
        </w:rPr>
        <w:t>diminta membincangkan dalam kumpulan</w:t>
      </w:r>
      <w:r w:rsidR="00A2253F" w:rsidRPr="003B56CC">
        <w:rPr>
          <w:rFonts w:ascii="Times New Roman" w:hAnsi="Times New Roman" w:cs="Times New Roman"/>
          <w:sz w:val="24"/>
          <w:szCs w:val="24"/>
        </w:rPr>
        <w:t xml:space="preserve"> satu cadangan</w:t>
      </w:r>
      <w:r w:rsidR="00DA602F"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ED65ED" w:rsidRPr="003B56CC">
        <w:rPr>
          <w:rFonts w:ascii="Times New Roman" w:hAnsi="Times New Roman" w:cs="Times New Roman"/>
          <w:sz w:val="24"/>
          <w:szCs w:val="24"/>
        </w:rPr>
        <w:t>idea</w:t>
      </w:r>
      <w:r w:rsidR="00D5255D" w:rsidRPr="003B56CC">
        <w:rPr>
          <w:rFonts w:ascii="Times New Roman" w:hAnsi="Times New Roman" w:cs="Times New Roman"/>
          <w:sz w:val="24"/>
          <w:szCs w:val="24"/>
        </w:rPr>
        <w:t xml:space="preserve"> inovasi</w:t>
      </w:r>
      <w:r w:rsidR="00FF2DCC" w:rsidRPr="003B56CC">
        <w:rPr>
          <w:rFonts w:ascii="Times New Roman" w:hAnsi="Times New Roman" w:cs="Times New Roman"/>
          <w:sz w:val="24"/>
          <w:szCs w:val="24"/>
        </w:rPr>
        <w:t xml:space="preserve"> sosial</w:t>
      </w:r>
      <w:r w:rsidR="00DA602F" w:rsidRPr="003B56CC">
        <w:rPr>
          <w:rFonts w:ascii="Times New Roman" w:hAnsi="Times New Roman" w:cs="Times New Roman"/>
          <w:sz w:val="24"/>
          <w:szCs w:val="24"/>
        </w:rPr>
        <w:t xml:space="preserve">. </w:t>
      </w:r>
      <w:r w:rsidR="00D83156">
        <w:rPr>
          <w:rFonts w:ascii="Times New Roman" w:hAnsi="Times New Roman" w:cs="Times New Roman"/>
          <w:sz w:val="24"/>
          <w:szCs w:val="24"/>
        </w:rPr>
        <w:t xml:space="preserve">Tugasan kumpulan anda adalah: </w:t>
      </w:r>
    </w:p>
    <w:p w14:paraId="4B133EC7" w14:textId="0034A615" w:rsidR="00D83156" w:rsidRDefault="00D4605A" w:rsidP="00C56F9A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buah video berdurasi </w:t>
      </w:r>
      <w:r w:rsidR="00557DC4">
        <w:rPr>
          <w:rFonts w:ascii="Times New Roman" w:hAnsi="Times New Roman" w:cs="Times New Roman"/>
          <w:sz w:val="24"/>
          <w:szCs w:val="24"/>
        </w:rPr>
        <w:t>10</w:t>
      </w:r>
      <w:r w:rsidR="009629A4">
        <w:rPr>
          <w:rFonts w:ascii="Times New Roman" w:hAnsi="Times New Roman" w:cs="Times New Roman"/>
          <w:sz w:val="24"/>
          <w:szCs w:val="24"/>
        </w:rPr>
        <w:t xml:space="preserve"> hingga </w:t>
      </w:r>
      <w:r w:rsidR="00557DC4"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 minit</w:t>
      </w:r>
      <w:r w:rsidR="009629A4">
        <w:rPr>
          <w:rFonts w:ascii="Times New Roman" w:hAnsi="Times New Roman" w:cs="Times New Roman"/>
          <w:sz w:val="24"/>
          <w:szCs w:val="24"/>
        </w:rPr>
        <w:t xml:space="preserve"> sebagai medium </w:t>
      </w:r>
      <w:r w:rsidR="00D83156">
        <w:rPr>
          <w:rFonts w:ascii="Times New Roman" w:hAnsi="Times New Roman" w:cs="Times New Roman"/>
          <w:sz w:val="24"/>
          <w:szCs w:val="24"/>
        </w:rPr>
        <w:t>persembahan</w:t>
      </w:r>
      <w:r w:rsidR="009629A4">
        <w:rPr>
          <w:rFonts w:ascii="Times New Roman" w:hAnsi="Times New Roman" w:cs="Times New Roman"/>
          <w:sz w:val="24"/>
          <w:szCs w:val="24"/>
        </w:rPr>
        <w:t xml:space="preserve"> idea inovasi sosial</w:t>
      </w:r>
      <w:r w:rsidR="00D83156">
        <w:rPr>
          <w:rFonts w:ascii="Times New Roman" w:hAnsi="Times New Roman" w:cs="Times New Roman"/>
          <w:sz w:val="24"/>
          <w:szCs w:val="24"/>
        </w:rPr>
        <w:t xml:space="preserve"> anda. </w:t>
      </w:r>
    </w:p>
    <w:p w14:paraId="3C5C30C9" w14:textId="6573AB64" w:rsidR="00D83156" w:rsidRDefault="00D45859" w:rsidP="00C56F9A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u</w:t>
      </w:r>
      <w:r w:rsidR="00D83156">
        <w:rPr>
          <w:rFonts w:ascii="Times New Roman" w:hAnsi="Times New Roman" w:cs="Times New Roman"/>
          <w:sz w:val="24"/>
          <w:szCs w:val="24"/>
        </w:rPr>
        <w:t xml:space="preserve"> laporan</w:t>
      </w:r>
      <w:r w:rsidR="009629A4">
        <w:rPr>
          <w:rFonts w:ascii="Times New Roman" w:hAnsi="Times New Roman" w:cs="Times New Roman"/>
          <w:sz w:val="24"/>
          <w:szCs w:val="24"/>
        </w:rPr>
        <w:t xml:space="preserve"> bertulis</w:t>
      </w:r>
      <w:r w:rsidR="00D8315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C86D5B" w14:textId="77777777" w:rsidR="00DA602F" w:rsidRPr="00D83156" w:rsidRDefault="00D83156" w:rsidP="00C56F9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incian Projek: </w:t>
      </w:r>
    </w:p>
    <w:p w14:paraId="1F1809D6" w14:textId="759BA710" w:rsidR="00DA602F" w:rsidRPr="003B56CC" w:rsidRDefault="009A0F4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mpulan terdiri dari 4-7</w:t>
      </w:r>
      <w:r w:rsidR="00DA602F" w:rsidRPr="003B56CC">
        <w:rPr>
          <w:rFonts w:ascii="Times New Roman" w:hAnsi="Times New Roman" w:cs="Times New Roman"/>
          <w:sz w:val="24"/>
          <w:szCs w:val="24"/>
        </w:rPr>
        <w:t xml:space="preserve"> orang</w:t>
      </w:r>
      <w:r>
        <w:rPr>
          <w:rFonts w:ascii="Times New Roman" w:hAnsi="Times New Roman" w:cs="Times New Roman"/>
          <w:sz w:val="24"/>
          <w:szCs w:val="24"/>
        </w:rPr>
        <w:t xml:space="preserve"> (Ikut Kesesuaian)</w:t>
      </w:r>
      <w:r w:rsidR="00DA602F" w:rsidRPr="003B56CC">
        <w:rPr>
          <w:rFonts w:ascii="Times New Roman" w:hAnsi="Times New Roman" w:cs="Times New Roman"/>
          <w:sz w:val="24"/>
          <w:szCs w:val="24"/>
        </w:rPr>
        <w:t>.</w:t>
      </w:r>
    </w:p>
    <w:p w14:paraId="783E1F0B" w14:textId="77777777" w:rsidR="00DA602F" w:rsidRPr="003B56CC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Durasi </w:t>
      </w:r>
      <w:r w:rsidR="00B35D62">
        <w:rPr>
          <w:rFonts w:ascii="Times New Roman" w:hAnsi="Times New Roman" w:cs="Times New Roman"/>
          <w:sz w:val="24"/>
          <w:szCs w:val="24"/>
        </w:rPr>
        <w:t>6</w:t>
      </w:r>
      <w:r w:rsidRPr="003B56CC">
        <w:rPr>
          <w:rFonts w:ascii="Times New Roman" w:hAnsi="Times New Roman" w:cs="Times New Roman"/>
          <w:sz w:val="24"/>
          <w:szCs w:val="24"/>
        </w:rPr>
        <w:t xml:space="preserve"> minggu</w:t>
      </w:r>
    </w:p>
    <w:p w14:paraId="0239F411" w14:textId="6B40ACD1" w:rsidR="00DA602F" w:rsidRPr="00D83156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Hasil: </w:t>
      </w:r>
      <w:r w:rsidR="00D83156">
        <w:rPr>
          <w:rFonts w:ascii="Times New Roman" w:hAnsi="Times New Roman" w:cs="Times New Roman"/>
          <w:sz w:val="24"/>
          <w:szCs w:val="24"/>
        </w:rPr>
        <w:t>Satu cadangan i</w:t>
      </w:r>
      <w:r w:rsidR="00D5255D" w:rsidRPr="003B56CC">
        <w:rPr>
          <w:rFonts w:ascii="Times New Roman" w:hAnsi="Times New Roman" w:cs="Times New Roman"/>
          <w:sz w:val="24"/>
          <w:szCs w:val="24"/>
        </w:rPr>
        <w:t>dea inovasi sosial</w:t>
      </w:r>
      <w:r w:rsidR="00D83156">
        <w:rPr>
          <w:rFonts w:ascii="Times New Roman" w:hAnsi="Times New Roman" w:cs="Times New Roman"/>
          <w:sz w:val="24"/>
          <w:szCs w:val="24"/>
        </w:rPr>
        <w:t xml:space="preserve"> yang berbentuk program</w:t>
      </w:r>
      <w:r w:rsidR="00821A52">
        <w:rPr>
          <w:rFonts w:ascii="Times New Roman" w:hAnsi="Times New Roman" w:cs="Times New Roman"/>
          <w:sz w:val="24"/>
          <w:szCs w:val="24"/>
        </w:rPr>
        <w:t xml:space="preserve"> yang berterusan atau perniagaan dalam bentuk proses</w:t>
      </w:r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r w:rsidR="00F91D3B">
        <w:rPr>
          <w:rFonts w:ascii="Times New Roman" w:hAnsi="Times New Roman" w:cs="Times New Roman"/>
          <w:b/>
          <w:sz w:val="24"/>
          <w:szCs w:val="24"/>
          <w:u w:val="single"/>
        </w:rPr>
        <w:t>atau</w:t>
      </w:r>
      <w:r w:rsidR="00F91D3B" w:rsidRPr="00F91D3B">
        <w:rPr>
          <w:rFonts w:ascii="Times New Roman" w:hAnsi="Times New Roman" w:cs="Times New Roman"/>
          <w:sz w:val="24"/>
          <w:szCs w:val="24"/>
        </w:rPr>
        <w:t xml:space="preserve"> produk</w:t>
      </w:r>
      <w:r w:rsidR="00D83156">
        <w:rPr>
          <w:rFonts w:ascii="Times New Roman" w:hAnsi="Times New Roman" w:cs="Times New Roman"/>
          <w:sz w:val="24"/>
          <w:szCs w:val="24"/>
        </w:rPr>
        <w:t xml:space="preserve"> baharu.</w:t>
      </w:r>
    </w:p>
    <w:p w14:paraId="0454E873" w14:textId="77777777" w:rsidR="00DA602F" w:rsidRDefault="00DA602F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Tema: </w:t>
      </w:r>
      <w:r w:rsidR="00ED65ED" w:rsidRPr="003B56CC">
        <w:rPr>
          <w:rFonts w:ascii="Times New Roman" w:hAnsi="Times New Roman" w:cs="Times New Roman"/>
          <w:sz w:val="24"/>
          <w:szCs w:val="24"/>
        </w:rPr>
        <w:t xml:space="preserve">Kreativiti dan Inovasi </w:t>
      </w:r>
      <w:r w:rsidR="00907560" w:rsidRPr="003B56CC">
        <w:rPr>
          <w:rFonts w:ascii="Times New Roman" w:hAnsi="Times New Roman" w:cs="Times New Roman"/>
          <w:sz w:val="24"/>
          <w:szCs w:val="24"/>
        </w:rPr>
        <w:t>sosial u</w:t>
      </w:r>
      <w:r w:rsidR="00ED65ED" w:rsidRPr="003B56CC">
        <w:rPr>
          <w:rFonts w:ascii="Times New Roman" w:hAnsi="Times New Roman" w:cs="Times New Roman"/>
          <w:sz w:val="24"/>
          <w:szCs w:val="24"/>
        </w:rPr>
        <w:t xml:space="preserve">ntuk </w:t>
      </w:r>
      <w:r w:rsidR="00907560" w:rsidRPr="003B56CC">
        <w:rPr>
          <w:rFonts w:ascii="Times New Roman" w:hAnsi="Times New Roman" w:cs="Times New Roman"/>
          <w:sz w:val="24"/>
          <w:szCs w:val="24"/>
        </w:rPr>
        <w:t>kelestarian k</w:t>
      </w:r>
      <w:r w:rsidR="00ED65ED" w:rsidRPr="003B56CC">
        <w:rPr>
          <w:rFonts w:ascii="Times New Roman" w:hAnsi="Times New Roman" w:cs="Times New Roman"/>
          <w:sz w:val="24"/>
          <w:szCs w:val="24"/>
        </w:rPr>
        <w:t>omuniti</w:t>
      </w:r>
    </w:p>
    <w:p w14:paraId="48664711" w14:textId="77777777" w:rsidR="00D83156" w:rsidRPr="003B56CC" w:rsidRDefault="00D83156" w:rsidP="00C56F9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a dikehendaki menganalisis sebuah masalah sosial dan memberi satu cadangan (cara/program/perniagaan/proses</w:t>
      </w:r>
      <w:r w:rsidR="00F91D3B">
        <w:rPr>
          <w:rFonts w:ascii="Times New Roman" w:hAnsi="Times New Roman" w:cs="Times New Roman"/>
          <w:sz w:val="24"/>
          <w:szCs w:val="24"/>
        </w:rPr>
        <w:t>/produk</w:t>
      </w:r>
      <w:r>
        <w:rPr>
          <w:rFonts w:ascii="Times New Roman" w:hAnsi="Times New Roman" w:cs="Times New Roman"/>
          <w:sz w:val="24"/>
          <w:szCs w:val="24"/>
        </w:rPr>
        <w:t xml:space="preserve">) baharu untuk menyelesaikan masalah yang anda kenal pasti. </w:t>
      </w:r>
    </w:p>
    <w:p w14:paraId="16C125FE" w14:textId="77777777" w:rsidR="00F2043F" w:rsidRPr="009629A4" w:rsidRDefault="00D83156" w:rsidP="00C56F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</w:t>
      </w:r>
      <w:r w:rsidR="00DA602F" w:rsidRPr="003B56CC">
        <w:rPr>
          <w:rFonts w:ascii="Times New Roman" w:hAnsi="Times New Roman" w:cs="Times New Roman"/>
          <w:b/>
          <w:sz w:val="24"/>
          <w:szCs w:val="24"/>
        </w:rPr>
        <w:t>.</w:t>
      </w:r>
      <w:r w:rsidR="00F2043F" w:rsidRPr="00F2043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2043F" w:rsidRPr="00D83156">
        <w:rPr>
          <w:rFonts w:ascii="Times New Roman" w:hAnsi="Times New Roman" w:cs="Times New Roman"/>
          <w:b/>
          <w:sz w:val="24"/>
          <w:szCs w:val="24"/>
        </w:rPr>
        <w:t>Persembahan Projek Akhir</w:t>
      </w:r>
      <w:r w:rsidR="00F2043F">
        <w:rPr>
          <w:rFonts w:ascii="Times New Roman" w:hAnsi="Times New Roman" w:cs="Times New Roman"/>
          <w:sz w:val="24"/>
          <w:szCs w:val="24"/>
        </w:rPr>
        <w:t>.</w:t>
      </w:r>
      <w:r w:rsidR="00F2043F" w:rsidRPr="003B56C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DB4F21" w14:textId="40151C75" w:rsidR="00F2043F" w:rsidRDefault="00F2043F" w:rsidP="00C56F9A">
      <w:pPr>
        <w:pStyle w:val="ListParagraph"/>
        <w:numPr>
          <w:ilvl w:val="0"/>
          <w:numId w:val="12"/>
        </w:num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embahan akan dijala</w:t>
      </w:r>
      <w:r w:rsidR="009629A4">
        <w:rPr>
          <w:rFonts w:ascii="Times New Roman" w:hAnsi="Times New Roman" w:cs="Times New Roman"/>
          <w:sz w:val="24"/>
          <w:szCs w:val="24"/>
        </w:rPr>
        <w:t>nkan dalam bentuk</w:t>
      </w:r>
      <w:r w:rsidR="00F91D3B">
        <w:rPr>
          <w:rFonts w:ascii="Times New Roman" w:hAnsi="Times New Roman" w:cs="Times New Roman"/>
          <w:sz w:val="24"/>
          <w:szCs w:val="24"/>
        </w:rPr>
        <w:t xml:space="preserve"> video</w:t>
      </w:r>
      <w:r w:rsidR="00821A52">
        <w:rPr>
          <w:rFonts w:ascii="Times New Roman" w:hAnsi="Times New Roman" w:cs="Times New Roman"/>
          <w:sz w:val="24"/>
          <w:szCs w:val="24"/>
        </w:rPr>
        <w:t xml:space="preserve"> berdurasi antara </w:t>
      </w:r>
      <w:r w:rsidR="00EB7C62">
        <w:rPr>
          <w:rFonts w:ascii="Times New Roman" w:hAnsi="Times New Roman" w:cs="Times New Roman"/>
          <w:sz w:val="24"/>
          <w:szCs w:val="24"/>
        </w:rPr>
        <w:t>10</w:t>
      </w:r>
      <w:r w:rsidR="00821A52">
        <w:rPr>
          <w:rFonts w:ascii="Times New Roman" w:hAnsi="Times New Roman" w:cs="Times New Roman"/>
          <w:sz w:val="24"/>
          <w:szCs w:val="24"/>
        </w:rPr>
        <w:t>-</w:t>
      </w:r>
      <w:r w:rsidR="00EB7C62">
        <w:rPr>
          <w:rFonts w:ascii="Times New Roman" w:hAnsi="Times New Roman" w:cs="Times New Roman"/>
          <w:sz w:val="24"/>
          <w:szCs w:val="24"/>
        </w:rPr>
        <w:t>12</w:t>
      </w:r>
      <w:r w:rsidR="00821A52">
        <w:rPr>
          <w:rFonts w:ascii="Times New Roman" w:hAnsi="Times New Roman" w:cs="Times New Roman"/>
          <w:sz w:val="24"/>
          <w:szCs w:val="24"/>
        </w:rPr>
        <w:t xml:space="preserve"> minit menggunakan kreativiti kumpulan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A774DE7" w14:textId="77777777" w:rsidR="00DA602F" w:rsidRPr="003B56CC" w:rsidRDefault="00F2043F" w:rsidP="00C56F9A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 </w:t>
      </w:r>
      <w:r w:rsidR="00DA602F" w:rsidRPr="003B56CC">
        <w:rPr>
          <w:rFonts w:ascii="Times New Roman" w:hAnsi="Times New Roman" w:cs="Times New Roman"/>
          <w:b/>
          <w:sz w:val="24"/>
          <w:szCs w:val="24"/>
        </w:rPr>
        <w:t>Laporan</w:t>
      </w:r>
    </w:p>
    <w:p w14:paraId="6DF45123" w14:textId="77777777" w:rsidR="00DA602F" w:rsidRPr="003B56CC" w:rsidRDefault="00DA602F" w:rsidP="00C56F9A">
      <w:pPr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Laporkan hasil cadangan </w:t>
      </w:r>
      <w:r w:rsidR="00907560" w:rsidRPr="003B56CC">
        <w:rPr>
          <w:rFonts w:ascii="Times New Roman" w:hAnsi="Times New Roman" w:cs="Times New Roman"/>
          <w:sz w:val="24"/>
          <w:szCs w:val="24"/>
        </w:rPr>
        <w:t>idea</w:t>
      </w:r>
      <w:r w:rsidRPr="003B56CC">
        <w:rPr>
          <w:rFonts w:ascii="Times New Roman" w:hAnsi="Times New Roman" w:cs="Times New Roman"/>
          <w:sz w:val="24"/>
          <w:szCs w:val="24"/>
        </w:rPr>
        <w:t xml:space="preserve"> inovasi </w:t>
      </w:r>
      <w:r w:rsidR="00907560" w:rsidRPr="003B56CC">
        <w:rPr>
          <w:rFonts w:ascii="Times New Roman" w:hAnsi="Times New Roman" w:cs="Times New Roman"/>
          <w:sz w:val="24"/>
          <w:szCs w:val="24"/>
        </w:rPr>
        <w:t xml:space="preserve">sosial </w:t>
      </w:r>
      <w:r w:rsidRPr="003B56CC">
        <w:rPr>
          <w:rFonts w:ascii="Times New Roman" w:hAnsi="Times New Roman" w:cs="Times New Roman"/>
          <w:sz w:val="24"/>
          <w:szCs w:val="24"/>
        </w:rPr>
        <w:t xml:space="preserve">yang telah kumpulan anda usaha berasaskan arahan berikut: </w:t>
      </w:r>
    </w:p>
    <w:p w14:paraId="50D98AB9" w14:textId="61546093" w:rsidR="00DA602F" w:rsidRPr="003B56CC" w:rsidRDefault="00E311BA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F91D3B">
        <w:rPr>
          <w:rFonts w:ascii="Times New Roman" w:hAnsi="Times New Roman" w:cs="Times New Roman"/>
          <w:sz w:val="24"/>
          <w:szCs w:val="24"/>
        </w:rPr>
        <w:t>K</w:t>
      </w:r>
      <w:r w:rsidR="00D918E6" w:rsidRPr="003B56CC">
        <w:rPr>
          <w:rFonts w:ascii="Times New Roman" w:hAnsi="Times New Roman" w:cs="Times New Roman"/>
          <w:sz w:val="24"/>
          <w:szCs w:val="24"/>
        </w:rPr>
        <w:t>ertas cadangan</w:t>
      </w:r>
      <w:r w:rsidR="00C56F9A">
        <w:rPr>
          <w:rFonts w:ascii="Times New Roman" w:hAnsi="Times New Roman" w:cs="Times New Roman"/>
          <w:sz w:val="24"/>
          <w:szCs w:val="24"/>
        </w:rPr>
        <w:t xml:space="preserve"> idea</w:t>
      </w:r>
      <w:r w:rsidR="00F91D3B">
        <w:rPr>
          <w:rFonts w:ascii="Times New Roman" w:hAnsi="Times New Roman" w:cs="Times New Roman"/>
          <w:sz w:val="24"/>
          <w:szCs w:val="24"/>
        </w:rPr>
        <w:t xml:space="preserve"> mengunakan </w:t>
      </w:r>
      <w:r w:rsidR="00C56F9A">
        <w:rPr>
          <w:rFonts w:ascii="Times New Roman" w:hAnsi="Times New Roman" w:cs="Times New Roman"/>
          <w:sz w:val="24"/>
          <w:szCs w:val="24"/>
        </w:rPr>
        <w:t>Model Logik</w:t>
      </w:r>
      <w:r w:rsidR="00D918E6" w:rsidRPr="003B56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ABC156" w14:textId="7D09E26E" w:rsidR="00DA602F" w:rsidRPr="003B56CC" w:rsidRDefault="00481AFF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lastRenderedPageBreak/>
        <w:t xml:space="preserve">Laporan </w:t>
      </w:r>
      <w:r w:rsidR="00907560" w:rsidRPr="003B56CC">
        <w:rPr>
          <w:rFonts w:ascii="Times New Roman" w:hAnsi="Times New Roman" w:cs="Times New Roman"/>
          <w:sz w:val="24"/>
          <w:szCs w:val="24"/>
        </w:rPr>
        <w:t>idea</w:t>
      </w:r>
      <w:r w:rsidR="00DA602F" w:rsidRPr="003B56CC">
        <w:rPr>
          <w:rFonts w:ascii="Times New Roman" w:hAnsi="Times New Roman" w:cs="Times New Roman"/>
          <w:sz w:val="24"/>
          <w:szCs w:val="24"/>
        </w:rPr>
        <w:t xml:space="preserve"> inovasi</w:t>
      </w:r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907560" w:rsidRPr="003B56CC">
        <w:rPr>
          <w:rFonts w:ascii="Times New Roman" w:hAnsi="Times New Roman" w:cs="Times New Roman"/>
          <w:sz w:val="24"/>
          <w:szCs w:val="24"/>
        </w:rPr>
        <w:t xml:space="preserve">sosial </w:t>
      </w:r>
      <w:r w:rsidR="00D918E6" w:rsidRPr="003B56CC">
        <w:rPr>
          <w:rFonts w:ascii="Times New Roman" w:hAnsi="Times New Roman" w:cs="Times New Roman"/>
          <w:sz w:val="24"/>
          <w:szCs w:val="24"/>
        </w:rPr>
        <w:t xml:space="preserve">anda mesti ditaip dengan menggunakan Font 12, Times New Roman dan 1.5 jarak setiap </w:t>
      </w:r>
      <w:r w:rsidR="00D83156">
        <w:rPr>
          <w:rFonts w:ascii="Times New Roman" w:hAnsi="Times New Roman" w:cs="Times New Roman"/>
          <w:sz w:val="24"/>
          <w:szCs w:val="24"/>
        </w:rPr>
        <w:t>baris</w:t>
      </w:r>
      <w:r w:rsidR="00F91D3B">
        <w:rPr>
          <w:rFonts w:ascii="Times New Roman" w:hAnsi="Times New Roman" w:cs="Times New Roman"/>
          <w:sz w:val="24"/>
          <w:szCs w:val="24"/>
        </w:rPr>
        <w:t xml:space="preserve"> tidak kurang dari 15 muka surat</w:t>
      </w:r>
      <w:r w:rsidR="00D918E6" w:rsidRPr="003B56C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C24C9D3" w14:textId="77777777" w:rsidR="00DA602F" w:rsidRPr="003B56CC" w:rsidRDefault="00D918E6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>Penulisan mesti dibuat dalam</w:t>
      </w:r>
      <w:r w:rsidR="00ED65ED" w:rsidRPr="003B56CC">
        <w:rPr>
          <w:rFonts w:ascii="Times New Roman" w:hAnsi="Times New Roman" w:cs="Times New Roman"/>
          <w:sz w:val="24"/>
          <w:szCs w:val="24"/>
        </w:rPr>
        <w:t xml:space="preserve"> Bahasa Melayu.</w:t>
      </w:r>
    </w:p>
    <w:p w14:paraId="7A5F655C" w14:textId="6D434A31" w:rsidR="00D918E6" w:rsidRPr="003B56CC" w:rsidRDefault="00481AFF" w:rsidP="00C56F9A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3B56CC">
        <w:rPr>
          <w:rFonts w:ascii="Times New Roman" w:hAnsi="Times New Roman" w:cs="Times New Roman"/>
          <w:sz w:val="24"/>
          <w:szCs w:val="24"/>
        </w:rPr>
        <w:t xml:space="preserve">Anda harus masukkan bahagian kandungan mukasurat </w:t>
      </w:r>
      <w:r w:rsidR="00D83156">
        <w:rPr>
          <w:rFonts w:ascii="Times New Roman" w:hAnsi="Times New Roman" w:cs="Times New Roman"/>
          <w:sz w:val="24"/>
          <w:szCs w:val="24"/>
        </w:rPr>
        <w:t>(</w:t>
      </w:r>
      <w:r w:rsidR="00D83156" w:rsidRPr="00D83156">
        <w:rPr>
          <w:rFonts w:ascii="Times New Roman" w:hAnsi="Times New Roman" w:cs="Times New Roman"/>
          <w:i/>
          <w:sz w:val="24"/>
          <w:szCs w:val="24"/>
        </w:rPr>
        <w:t>table of content</w:t>
      </w:r>
      <w:r w:rsidR="00D83156">
        <w:rPr>
          <w:rFonts w:ascii="Times New Roman" w:hAnsi="Times New Roman" w:cs="Times New Roman"/>
          <w:sz w:val="24"/>
          <w:szCs w:val="24"/>
        </w:rPr>
        <w:t>)</w:t>
      </w:r>
      <w:r w:rsidR="00C56F9A">
        <w:rPr>
          <w:rFonts w:ascii="Times New Roman" w:hAnsi="Times New Roman" w:cs="Times New Roman"/>
          <w:sz w:val="24"/>
          <w:szCs w:val="24"/>
        </w:rPr>
        <w:t xml:space="preserve"> </w:t>
      </w:r>
      <w:r w:rsidRPr="003B56CC">
        <w:rPr>
          <w:rFonts w:ascii="Times New Roman" w:hAnsi="Times New Roman" w:cs="Times New Roman"/>
          <w:sz w:val="24"/>
          <w:szCs w:val="24"/>
        </w:rPr>
        <w:t>di</w:t>
      </w:r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r w:rsidRPr="003B56CC">
        <w:rPr>
          <w:rFonts w:ascii="Times New Roman" w:hAnsi="Times New Roman" w:cs="Times New Roman"/>
          <w:sz w:val="24"/>
          <w:szCs w:val="24"/>
        </w:rPr>
        <w:t>bahagian awal laporan</w:t>
      </w:r>
      <w:r w:rsidR="00ED65ED" w:rsidRPr="003B56CC">
        <w:rPr>
          <w:rFonts w:ascii="Times New Roman" w:hAnsi="Times New Roman" w:cs="Times New Roman"/>
          <w:sz w:val="24"/>
          <w:szCs w:val="24"/>
        </w:rPr>
        <w:t xml:space="preserve">, kandungan laporan dan </w:t>
      </w:r>
      <w:r w:rsidR="00D83156">
        <w:rPr>
          <w:rFonts w:ascii="Times New Roman" w:hAnsi="Times New Roman" w:cs="Times New Roman"/>
          <w:sz w:val="24"/>
          <w:szCs w:val="24"/>
        </w:rPr>
        <w:t xml:space="preserve">bahagian </w:t>
      </w:r>
      <w:r w:rsidR="00ED65ED" w:rsidRPr="003B56CC">
        <w:rPr>
          <w:rFonts w:ascii="Times New Roman" w:hAnsi="Times New Roman" w:cs="Times New Roman"/>
          <w:sz w:val="24"/>
          <w:szCs w:val="24"/>
        </w:rPr>
        <w:t>rujukan</w:t>
      </w:r>
      <w:r w:rsidR="00D83156">
        <w:rPr>
          <w:rFonts w:ascii="Times New Roman" w:hAnsi="Times New Roman" w:cs="Times New Roman"/>
          <w:sz w:val="24"/>
          <w:szCs w:val="24"/>
        </w:rPr>
        <w:t xml:space="preserve"> (</w:t>
      </w:r>
      <w:r w:rsidR="00D83156" w:rsidRPr="00D83156">
        <w:rPr>
          <w:rFonts w:ascii="Times New Roman" w:hAnsi="Times New Roman" w:cs="Times New Roman"/>
          <w:i/>
          <w:sz w:val="24"/>
          <w:szCs w:val="24"/>
        </w:rPr>
        <w:t>references</w:t>
      </w:r>
      <w:r w:rsidR="00D83156">
        <w:rPr>
          <w:rFonts w:ascii="Times New Roman" w:hAnsi="Times New Roman" w:cs="Times New Roman"/>
          <w:sz w:val="24"/>
          <w:szCs w:val="24"/>
        </w:rPr>
        <w:t>)</w:t>
      </w:r>
      <w:r w:rsidR="00ED65ED" w:rsidRPr="003B56CC">
        <w:rPr>
          <w:rFonts w:ascii="Times New Roman" w:hAnsi="Times New Roman" w:cs="Times New Roman"/>
          <w:sz w:val="24"/>
          <w:szCs w:val="24"/>
        </w:rPr>
        <w:t xml:space="preserve"> di</w:t>
      </w:r>
      <w:r w:rsidR="00D83156">
        <w:rPr>
          <w:rFonts w:ascii="Times New Roman" w:hAnsi="Times New Roman" w:cs="Times New Roman"/>
          <w:sz w:val="24"/>
          <w:szCs w:val="24"/>
        </w:rPr>
        <w:t xml:space="preserve"> </w:t>
      </w:r>
      <w:r w:rsidR="00ED65ED" w:rsidRPr="003B56CC">
        <w:rPr>
          <w:rFonts w:ascii="Times New Roman" w:hAnsi="Times New Roman" w:cs="Times New Roman"/>
          <w:sz w:val="24"/>
          <w:szCs w:val="24"/>
        </w:rPr>
        <w:t>akhir laporan.</w:t>
      </w:r>
      <w:r w:rsidRPr="003B56CC">
        <w:rPr>
          <w:rFonts w:ascii="Times New Roman" w:hAnsi="Times New Roman" w:cs="Times New Roman"/>
          <w:sz w:val="24"/>
          <w:szCs w:val="24"/>
        </w:rPr>
        <w:t xml:space="preserve"> </w:t>
      </w:r>
      <w:r w:rsidR="00D918E6" w:rsidRPr="003B56C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C08617" w14:textId="77777777" w:rsidR="00ED65ED" w:rsidRPr="003B56CC" w:rsidRDefault="00ED65ED" w:rsidP="00C56F9A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1870"/>
        <w:gridCol w:w="7058"/>
      </w:tblGrid>
      <w:tr w:rsidR="004533C3" w:rsidRPr="003B56CC" w14:paraId="00EF82C9" w14:textId="77777777" w:rsidTr="00D5540B">
        <w:tc>
          <w:tcPr>
            <w:tcW w:w="648" w:type="dxa"/>
          </w:tcPr>
          <w:p w14:paraId="4CE4EA02" w14:textId="77777777" w:rsidR="004533C3" w:rsidRPr="003B56CC" w:rsidRDefault="004533C3" w:rsidP="00D55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il.</w:t>
            </w:r>
          </w:p>
        </w:tc>
        <w:tc>
          <w:tcPr>
            <w:tcW w:w="1870" w:type="dxa"/>
          </w:tcPr>
          <w:p w14:paraId="04F23DC6" w14:textId="77777777" w:rsidR="004533C3" w:rsidRPr="003B56CC" w:rsidRDefault="004533C3" w:rsidP="00D55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rkara</w:t>
            </w:r>
          </w:p>
        </w:tc>
        <w:tc>
          <w:tcPr>
            <w:tcW w:w="7058" w:type="dxa"/>
          </w:tcPr>
          <w:p w14:paraId="5C388FBF" w14:textId="77777777" w:rsidR="004533C3" w:rsidRPr="003B56CC" w:rsidRDefault="004533C3" w:rsidP="00D554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Huraian</w:t>
            </w:r>
          </w:p>
        </w:tc>
      </w:tr>
      <w:tr w:rsidR="004533C3" w:rsidRPr="003B56CC" w14:paraId="7529D4D7" w14:textId="77777777" w:rsidTr="00D5540B">
        <w:tc>
          <w:tcPr>
            <w:tcW w:w="648" w:type="dxa"/>
          </w:tcPr>
          <w:p w14:paraId="7F78F7D0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EC7D981" w14:textId="77777777" w:rsidR="004533C3" w:rsidRPr="003B56CC" w:rsidRDefault="004533C3" w:rsidP="00D5540B">
            <w:pPr>
              <w:pStyle w:val="ListParagraph"/>
              <w:ind w:hanging="648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ngenalan</w:t>
            </w:r>
          </w:p>
          <w:p w14:paraId="33F0014E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8" w:type="dxa"/>
          </w:tcPr>
          <w:p w14:paraId="196EE634" w14:textId="77777777" w:rsidR="004533C3" w:rsidRPr="003B56CC" w:rsidRDefault="004533C3" w:rsidP="00D5540B">
            <w:pPr>
              <w:pStyle w:val="ListParagraph"/>
              <w:numPr>
                <w:ilvl w:val="0"/>
                <w:numId w:val="7"/>
              </w:numPr>
              <w:ind w:left="477" w:hanging="477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Latar Belakang - Jelaskan latarbelakang inovasi sosial.</w:t>
            </w:r>
          </w:p>
          <w:p w14:paraId="4E821CB3" w14:textId="77777777" w:rsidR="004533C3" w:rsidRPr="003B56CC" w:rsidRDefault="004533C3" w:rsidP="00D5540B">
            <w:pPr>
              <w:pStyle w:val="ListParagraph"/>
              <w:numPr>
                <w:ilvl w:val="0"/>
                <w:numId w:val="7"/>
              </w:numPr>
              <w:ind w:left="477" w:hanging="477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Objekti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k</w:t>
            </w:r>
          </w:p>
          <w:p w14:paraId="7093E7A0" w14:textId="77777777" w:rsidR="004533C3" w:rsidRPr="003B56CC" w:rsidRDefault="004533C3" w:rsidP="00D5540B">
            <w:pPr>
              <w:pStyle w:val="ListParagraph"/>
              <w:ind w:left="47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63E208D2" w14:textId="77777777" w:rsidTr="00D5540B">
        <w:tc>
          <w:tcPr>
            <w:tcW w:w="648" w:type="dxa"/>
          </w:tcPr>
          <w:p w14:paraId="60D735B6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B347FD4" w14:textId="49821B95" w:rsidR="004533C3" w:rsidRPr="003B56CC" w:rsidRDefault="004533C3" w:rsidP="00C56F9A">
            <w:pPr>
              <w:pStyle w:val="ListParagraph"/>
              <w:ind w:left="76" w:hanging="4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Penyataan masalah</w:t>
            </w:r>
          </w:p>
        </w:tc>
        <w:tc>
          <w:tcPr>
            <w:tcW w:w="7058" w:type="dxa"/>
          </w:tcPr>
          <w:p w14:paraId="6818B364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Apakah permasalahan yang hendak diselesaikan.</w:t>
            </w:r>
          </w:p>
          <w:p w14:paraId="16A6F931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iapakah yang terlibat?</w:t>
            </w:r>
          </w:p>
          <w:p w14:paraId="1EB29BED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Mengapa ia berlaku?</w:t>
            </w:r>
          </w:p>
          <w:p w14:paraId="4514A5BE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 mana ia berlaku?</w:t>
            </w:r>
          </w:p>
          <w:p w14:paraId="44275146" w14:textId="77777777" w:rsidR="004533C3" w:rsidRPr="003B56CC" w:rsidRDefault="004533C3" w:rsidP="00D5540B">
            <w:pPr>
              <w:pStyle w:val="ListParagraph"/>
              <w:numPr>
                <w:ilvl w:val="0"/>
                <w:numId w:val="4"/>
              </w:numPr>
              <w:ind w:left="432" w:hanging="450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Bagaimana anda dan kumpulan akan mengatasi?</w:t>
            </w:r>
          </w:p>
          <w:p w14:paraId="3365CFCF" w14:textId="77777777" w:rsidR="004533C3" w:rsidRPr="003B56CC" w:rsidRDefault="004533C3" w:rsidP="00D5540B">
            <w:pPr>
              <w:pStyle w:val="ListParagraph"/>
              <w:ind w:left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4DBE" w:rsidRPr="003B56CC" w14:paraId="07E584C6" w14:textId="77777777" w:rsidTr="00D5540B">
        <w:tc>
          <w:tcPr>
            <w:tcW w:w="648" w:type="dxa"/>
          </w:tcPr>
          <w:p w14:paraId="71794B36" w14:textId="77777777" w:rsidR="00204DBE" w:rsidRPr="003B56CC" w:rsidRDefault="00204DBE" w:rsidP="00204DB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547382C" w14:textId="2CAE068B" w:rsidR="00204DBE" w:rsidRPr="003B56CC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</w:tc>
        <w:tc>
          <w:tcPr>
            <w:tcW w:w="7058" w:type="dxa"/>
          </w:tcPr>
          <w:p w14:paraId="2A9B4E5E" w14:textId="77777777" w:rsidR="00204DBE" w:rsidRPr="00204DBE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04DBE">
              <w:rPr>
                <w:rFonts w:ascii="Times New Roman" w:hAnsi="Times New Roman" w:cs="Times New Roman"/>
                <w:sz w:val="24"/>
                <w:szCs w:val="24"/>
              </w:rPr>
              <w:t>Sumber yang diperlukan bagi menjayakan atau melaksanakan idea projek yang dirancang. Ia terdiri daripada:</w:t>
            </w:r>
          </w:p>
          <w:p w14:paraId="231A3116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pakaran</w:t>
            </w:r>
          </w:p>
          <w:p w14:paraId="3ED9D0AA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wangan</w:t>
            </w:r>
          </w:p>
          <w:p w14:paraId="4526E206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ologi</w:t>
            </w:r>
          </w:p>
          <w:p w14:paraId="7FB9D8F7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ngkalan data</w:t>
            </w:r>
          </w:p>
          <w:p w14:paraId="17C5854D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karelawan dan </w:t>
            </w:r>
          </w:p>
          <w:p w14:paraId="0F97A155" w14:textId="77777777" w:rsidR="00204DBE" w:rsidRDefault="00204DBE" w:rsidP="00204DBE">
            <w:pPr>
              <w:pStyle w:val="ListParagraph"/>
              <w:numPr>
                <w:ilvl w:val="0"/>
                <w:numId w:val="4"/>
              </w:numPr>
              <w:ind w:left="72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 yang berkaitan</w:t>
            </w:r>
          </w:p>
          <w:p w14:paraId="71B3558A" w14:textId="77777777" w:rsidR="00204DBE" w:rsidRPr="003B56CC" w:rsidRDefault="00204DBE" w:rsidP="00204DBE">
            <w:pPr>
              <w:pStyle w:val="ListParagraph"/>
              <w:ind w:left="16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3BC097C1" w14:textId="77777777" w:rsidTr="00D5540B">
        <w:tc>
          <w:tcPr>
            <w:tcW w:w="648" w:type="dxa"/>
          </w:tcPr>
          <w:p w14:paraId="0B235A4D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64C028E" w14:textId="79108226" w:rsidR="004533C3" w:rsidRPr="003B56CC" w:rsidRDefault="00C56F9A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</w:t>
            </w:r>
          </w:p>
          <w:p w14:paraId="0D0ADF79" w14:textId="77777777" w:rsidR="004533C3" w:rsidRPr="003B56CC" w:rsidRDefault="004533C3" w:rsidP="00D5540B">
            <w:pPr>
              <w:pStyle w:val="ListParagraph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8" w:type="dxa"/>
          </w:tcPr>
          <w:p w14:paraId="711147C5" w14:textId="77777777" w:rsidR="00204DBE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 daripada sumber yang ada yang diterjemahkan dalam bentuk aktiviti dan peserta.</w:t>
            </w:r>
          </w:p>
          <w:p w14:paraId="3187A48E" w14:textId="5EF17B3A" w:rsidR="00204DBE" w:rsidRPr="00204DBE" w:rsidRDefault="00204DBE" w:rsidP="00204DB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31825E09" w14:textId="77777777" w:rsidTr="00D5540B">
        <w:tc>
          <w:tcPr>
            <w:tcW w:w="648" w:type="dxa"/>
          </w:tcPr>
          <w:p w14:paraId="668A9B7B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E7BABC0" w14:textId="54D39D53" w:rsidR="004533C3" w:rsidRPr="003B56CC" w:rsidRDefault="00C56F9A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sil (Outcomes)</w:t>
            </w:r>
          </w:p>
          <w:p w14:paraId="1978DE70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58" w:type="dxa"/>
          </w:tcPr>
          <w:p w14:paraId="71F1906B" w14:textId="77777777" w:rsidR="00C56F9A" w:rsidRDefault="00C56F9A" w:rsidP="00204DBE">
            <w:pPr>
              <w:pStyle w:val="ListParagraph"/>
              <w:ind w:left="1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Impak idea inovasi sosial kepada kumpulan sasar, komuniti dan yang berkaitan.</w:t>
            </w:r>
          </w:p>
          <w:p w14:paraId="4CFA2190" w14:textId="5285D03B" w:rsidR="004533C3" w:rsidRPr="003B56CC" w:rsidRDefault="00C56F9A" w:rsidP="00C56F9A">
            <w:pPr>
              <w:pStyle w:val="ListParagraph"/>
              <w:numPr>
                <w:ilvl w:val="0"/>
                <w:numId w:val="8"/>
              </w:numPr>
              <w:ind w:hanging="35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pendek</w:t>
            </w:r>
          </w:p>
          <w:p w14:paraId="32E677F7" w14:textId="341666F2" w:rsidR="004533C3" w:rsidRDefault="00C56F9A" w:rsidP="00C56F9A">
            <w:pPr>
              <w:pStyle w:val="ListParagraph"/>
              <w:numPr>
                <w:ilvl w:val="0"/>
                <w:numId w:val="8"/>
              </w:numPr>
              <w:ind w:hanging="35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sederhana</w:t>
            </w:r>
          </w:p>
          <w:p w14:paraId="5A782888" w14:textId="627B6511" w:rsidR="00C56F9A" w:rsidRPr="003B56CC" w:rsidRDefault="00C56F9A" w:rsidP="00C56F9A">
            <w:pPr>
              <w:pStyle w:val="ListParagraph"/>
              <w:numPr>
                <w:ilvl w:val="0"/>
                <w:numId w:val="8"/>
              </w:numPr>
              <w:ind w:hanging="35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gka panjang</w:t>
            </w:r>
          </w:p>
          <w:p w14:paraId="47FC34CC" w14:textId="77777777" w:rsidR="004533C3" w:rsidRPr="003B56CC" w:rsidRDefault="004533C3" w:rsidP="00C56F9A">
            <w:pPr>
              <w:pStyle w:val="ListParagraph"/>
              <w:ind w:left="3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56F9A" w:rsidRPr="003B56CC" w14:paraId="461D0F3A" w14:textId="77777777" w:rsidTr="00D5540B">
        <w:tc>
          <w:tcPr>
            <w:tcW w:w="648" w:type="dxa"/>
          </w:tcPr>
          <w:p w14:paraId="4DDEDC8F" w14:textId="77777777" w:rsidR="00C56F9A" w:rsidRPr="003B56CC" w:rsidRDefault="00C56F9A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9C038CE" w14:textId="3E5E780C" w:rsidR="00C56F9A" w:rsidRDefault="00C56F9A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leksi</w:t>
            </w:r>
          </w:p>
        </w:tc>
        <w:tc>
          <w:tcPr>
            <w:tcW w:w="7058" w:type="dxa"/>
          </w:tcPr>
          <w:p w14:paraId="483F9524" w14:textId="767CA1F5" w:rsidR="00C56F9A" w:rsidRDefault="00C56F9A" w:rsidP="00C56F9A">
            <w:pPr>
              <w:pStyle w:val="ListParagraph"/>
              <w:numPr>
                <w:ilvl w:val="0"/>
                <w:numId w:val="8"/>
              </w:numPr>
              <w:ind w:hanging="719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Refleksi projek kepada </w:t>
            </w:r>
            <w:r w:rsidR="00C90B66">
              <w:rPr>
                <w:rFonts w:ascii="Times New Roman" w:hAnsi="Times New Roman" w:cs="Times New Roman"/>
                <w:sz w:val="24"/>
                <w:szCs w:val="24"/>
              </w:rPr>
              <w:t>visual, auditori</w:t>
            </w: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mbelajaran ahli kumpulan anda.</w:t>
            </w:r>
          </w:p>
          <w:p w14:paraId="5E503563" w14:textId="77777777" w:rsidR="00C56F9A" w:rsidRDefault="00C56F9A" w:rsidP="00C56F9A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3C3" w:rsidRPr="003B56CC" w14:paraId="17E36254" w14:textId="77777777" w:rsidTr="00D5540B">
        <w:tc>
          <w:tcPr>
            <w:tcW w:w="648" w:type="dxa"/>
          </w:tcPr>
          <w:p w14:paraId="715E56A2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B2E7D1C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Rujukan</w:t>
            </w:r>
          </w:p>
        </w:tc>
        <w:tc>
          <w:tcPr>
            <w:tcW w:w="7058" w:type="dxa"/>
          </w:tcPr>
          <w:p w14:paraId="5182898A" w14:textId="77777777" w:rsidR="004533C3" w:rsidRPr="003B56CC" w:rsidRDefault="004533C3" w:rsidP="00BE02E5">
            <w:pPr>
              <w:pStyle w:val="ListParagraph"/>
              <w:numPr>
                <w:ilvl w:val="0"/>
                <w:numId w:val="8"/>
              </w:numPr>
              <w:ind w:left="317" w:hanging="283"/>
              <w:rPr>
                <w:rFonts w:ascii="Times New Roman" w:hAnsi="Times New Roman" w:cs="Times New Roman"/>
                <w:sz w:val="24"/>
                <w:szCs w:val="24"/>
              </w:rPr>
            </w:pPr>
            <w:r w:rsidRPr="003B56CC">
              <w:rPr>
                <w:rFonts w:ascii="Times New Roman" w:hAnsi="Times New Roman" w:cs="Times New Roman"/>
                <w:sz w:val="24"/>
                <w:szCs w:val="24"/>
              </w:rPr>
              <w:t>Sumber rujukan mengikut format APA</w:t>
            </w:r>
          </w:p>
        </w:tc>
      </w:tr>
      <w:tr w:rsidR="004533C3" w:rsidRPr="003B56CC" w14:paraId="0B6A6FBC" w14:textId="77777777" w:rsidTr="00D5540B">
        <w:tc>
          <w:tcPr>
            <w:tcW w:w="648" w:type="dxa"/>
          </w:tcPr>
          <w:p w14:paraId="093FF946" w14:textId="77777777" w:rsidR="004533C3" w:rsidRPr="003B56CC" w:rsidRDefault="004533C3" w:rsidP="00D5540B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64AB437" w14:textId="77777777" w:rsidR="004533C3" w:rsidRPr="003B56CC" w:rsidRDefault="004533C3" w:rsidP="00D5540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piran</w:t>
            </w:r>
          </w:p>
        </w:tc>
        <w:tc>
          <w:tcPr>
            <w:tcW w:w="7058" w:type="dxa"/>
          </w:tcPr>
          <w:p w14:paraId="2AF08E41" w14:textId="77777777" w:rsidR="004533C3" w:rsidRDefault="004533C3" w:rsidP="00D5540B">
            <w:pPr>
              <w:pStyle w:val="ListParagraph"/>
              <w:numPr>
                <w:ilvl w:val="0"/>
                <w:numId w:val="8"/>
              </w:numPr>
              <w:ind w:left="317" w:hanging="28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mpiran yang berkaitan dengan projek.</w:t>
            </w:r>
          </w:p>
          <w:p w14:paraId="698E1938" w14:textId="77777777" w:rsidR="004533C3" w:rsidRPr="003B56CC" w:rsidRDefault="004533C3" w:rsidP="00D5540B">
            <w:pPr>
              <w:pStyle w:val="ListParagraph"/>
              <w:ind w:left="317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4D327A" w14:textId="77777777" w:rsidR="005737E6" w:rsidRDefault="005737E6" w:rsidP="009840AE">
      <w:pPr>
        <w:rPr>
          <w:rFonts w:ascii="Times New Roman" w:hAnsi="Times New Roman" w:cs="Times New Roman"/>
          <w:sz w:val="24"/>
          <w:szCs w:val="24"/>
        </w:rPr>
        <w:sectPr w:rsidR="005737E6" w:rsidSect="00C34362">
          <w:head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596281E" w14:textId="77777777" w:rsidR="008F1FBF" w:rsidRPr="00C0503C" w:rsidRDefault="00C0503C" w:rsidP="00C0503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RUBRIK </w:t>
      </w:r>
      <w:r w:rsidR="009629A4">
        <w:rPr>
          <w:rFonts w:ascii="Times New Roman" w:hAnsi="Times New Roman" w:cs="Times New Roman"/>
          <w:b/>
          <w:sz w:val="24"/>
          <w:szCs w:val="24"/>
        </w:rPr>
        <w:t xml:space="preserve">PENILAIAN </w:t>
      </w:r>
      <w:r w:rsidRPr="00C0503C">
        <w:rPr>
          <w:rFonts w:ascii="Times New Roman" w:hAnsi="Times New Roman" w:cs="Times New Roman"/>
          <w:b/>
          <w:sz w:val="24"/>
          <w:szCs w:val="24"/>
        </w:rPr>
        <w:t xml:space="preserve">TUGASAN: </w:t>
      </w:r>
      <w:r>
        <w:rPr>
          <w:rFonts w:ascii="Times New Roman" w:hAnsi="Times New Roman" w:cs="Times New Roman"/>
          <w:b/>
          <w:sz w:val="24"/>
          <w:szCs w:val="24"/>
        </w:rPr>
        <w:t xml:space="preserve">LAPORAN </w:t>
      </w:r>
      <w:r w:rsidRPr="00C0503C">
        <w:rPr>
          <w:rFonts w:ascii="Times New Roman" w:hAnsi="Times New Roman" w:cs="Times New Roman"/>
          <w:b/>
          <w:sz w:val="24"/>
          <w:szCs w:val="24"/>
        </w:rPr>
        <w:t xml:space="preserve">PROJEK AKHIR IDEA INOVASI SOSIAL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6"/>
        <w:gridCol w:w="1352"/>
        <w:gridCol w:w="1701"/>
        <w:gridCol w:w="1639"/>
        <w:gridCol w:w="2046"/>
        <w:gridCol w:w="1701"/>
        <w:gridCol w:w="3402"/>
        <w:gridCol w:w="1019"/>
      </w:tblGrid>
      <w:tr w:rsidR="00C0503C" w:rsidRPr="00BA083F" w14:paraId="61EE58D1" w14:textId="77777777" w:rsidTr="003D6684">
        <w:tc>
          <w:tcPr>
            <w:tcW w:w="316" w:type="dxa"/>
            <w:shd w:val="clear" w:color="auto" w:fill="808080" w:themeFill="background1" w:themeFillShade="80"/>
          </w:tcPr>
          <w:p w14:paraId="4C8DF0C6" w14:textId="77777777" w:rsidR="00C0503C" w:rsidRPr="00BA083F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808080" w:themeFill="background1" w:themeFillShade="80"/>
          </w:tcPr>
          <w:p w14:paraId="7C5AA8A7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ategori</w:t>
            </w:r>
          </w:p>
        </w:tc>
        <w:tc>
          <w:tcPr>
            <w:tcW w:w="1701" w:type="dxa"/>
            <w:shd w:val="clear" w:color="auto" w:fill="808080" w:themeFill="background1" w:themeFillShade="80"/>
          </w:tcPr>
          <w:p w14:paraId="3D050EDF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39" w:type="dxa"/>
            <w:shd w:val="clear" w:color="auto" w:fill="808080" w:themeFill="background1" w:themeFillShade="80"/>
          </w:tcPr>
          <w:p w14:paraId="061852C3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46" w:type="dxa"/>
            <w:shd w:val="clear" w:color="auto" w:fill="808080" w:themeFill="background1" w:themeFillShade="80"/>
          </w:tcPr>
          <w:p w14:paraId="6E2BBCD5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808080" w:themeFill="background1" w:themeFillShade="80"/>
          </w:tcPr>
          <w:p w14:paraId="1EF827D9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02" w:type="dxa"/>
            <w:shd w:val="clear" w:color="auto" w:fill="808080" w:themeFill="background1" w:themeFillShade="80"/>
          </w:tcPr>
          <w:p w14:paraId="311D7C09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9" w:type="dxa"/>
            <w:shd w:val="clear" w:color="auto" w:fill="808080" w:themeFill="background1" w:themeFillShade="80"/>
          </w:tcPr>
          <w:p w14:paraId="532C34B1" w14:textId="77777777" w:rsidR="00C0503C" w:rsidRPr="00BA083F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745EA"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</w:tr>
      <w:tr w:rsidR="00C0503C" w14:paraId="2D6F6D78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0FD2470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10FCCAF7" w14:textId="77777777" w:rsidR="00C0503C" w:rsidRPr="00CD6C16" w:rsidRDefault="00C0503C" w:rsidP="003D66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4D03284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0D2C9DE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03B39C8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3-4 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1C881A6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-6 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2C694F2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-8 </w:t>
            </w:r>
          </w:p>
        </w:tc>
        <w:tc>
          <w:tcPr>
            <w:tcW w:w="1019" w:type="dxa"/>
            <w:shd w:val="clear" w:color="auto" w:fill="FFFFFF" w:themeFill="background1"/>
          </w:tcPr>
          <w:p w14:paraId="5F0DBF44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04A6D0D9" w14:textId="77777777" w:rsidTr="003D6684">
        <w:tc>
          <w:tcPr>
            <w:tcW w:w="316" w:type="dxa"/>
          </w:tcPr>
          <w:p w14:paraId="26C75F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52" w:type="dxa"/>
          </w:tcPr>
          <w:p w14:paraId="499FC41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ngenalan: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Latarbelakang kaji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tuju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d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bjektif kajian </w:t>
            </w:r>
          </w:p>
          <w:p w14:paraId="1133A71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59ED2D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 dan huraian yang terkeluar dari tajuk perbincangan</w:t>
            </w:r>
          </w:p>
        </w:tc>
        <w:tc>
          <w:tcPr>
            <w:tcW w:w="1639" w:type="dxa"/>
          </w:tcPr>
          <w:p w14:paraId="390A2FC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yang kurang memuaskan, kurang lengkap d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urang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relevan dengan tajuk.</w:t>
            </w:r>
          </w:p>
        </w:tc>
        <w:tc>
          <w:tcPr>
            <w:tcW w:w="2046" w:type="dxa"/>
          </w:tcPr>
          <w:p w14:paraId="56D7EAAA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 dan huraian yang memuaskan dan dihubungkaitkan dengan tajuk utama tetapi tiada huraian sokongan atau contoh.</w:t>
            </w:r>
          </w:p>
        </w:tc>
        <w:tc>
          <w:tcPr>
            <w:tcW w:w="1701" w:type="dxa"/>
          </w:tcPr>
          <w:p w14:paraId="345261E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Fakta dan huraian yang baik dan dihubungkaitkan dengan tajuk utama secara jelas.</w:t>
            </w:r>
          </w:p>
        </w:tc>
        <w:tc>
          <w:tcPr>
            <w:tcW w:w="3402" w:type="dxa"/>
          </w:tcPr>
          <w:p w14:paraId="57820B0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Semua fakta dan huraian sangat baik dan dihubungkaitkan dengan tajuk utama dengan jelas termasuk huraian sokongan dan contoh.</w:t>
            </w:r>
          </w:p>
        </w:tc>
        <w:tc>
          <w:tcPr>
            <w:tcW w:w="1019" w:type="dxa"/>
          </w:tcPr>
          <w:p w14:paraId="32EE8D13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0752D1FC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0EA6B82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2CF26C4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B31CD8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iada fakta=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70A6315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1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32BFE87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2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0746F66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3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4868867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4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19" w:type="dxa"/>
            <w:shd w:val="clear" w:color="auto" w:fill="FFFFFF" w:themeFill="background1"/>
          </w:tcPr>
          <w:p w14:paraId="6CFB7F62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482E9DD0" w14:textId="77777777" w:rsidTr="003D6684">
        <w:tc>
          <w:tcPr>
            <w:tcW w:w="316" w:type="dxa"/>
          </w:tcPr>
          <w:p w14:paraId="0F4E5BE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52" w:type="dxa"/>
          </w:tcPr>
          <w:p w14:paraId="4C2999D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rnyataan masalah </w:t>
            </w:r>
          </w:p>
        </w:tc>
        <w:tc>
          <w:tcPr>
            <w:tcW w:w="1701" w:type="dxa"/>
          </w:tcPr>
          <w:p w14:paraId="72FED76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terkeluar daripada tajuk perbincangan</w:t>
            </w:r>
          </w:p>
        </w:tc>
        <w:tc>
          <w:tcPr>
            <w:tcW w:w="1639" w:type="dxa"/>
          </w:tcPr>
          <w:p w14:paraId="359A09D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kurang memuaskan.</w:t>
            </w:r>
          </w:p>
        </w:tc>
        <w:tc>
          <w:tcPr>
            <w:tcW w:w="2046" w:type="dxa"/>
          </w:tcPr>
          <w:p w14:paraId="717785B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memuaskan dan dapat menggambarkan sebahagian perbincangan</w:t>
            </w:r>
          </w:p>
        </w:tc>
        <w:tc>
          <w:tcPr>
            <w:tcW w:w="1701" w:type="dxa"/>
          </w:tcPr>
          <w:p w14:paraId="1152BCA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baik dan dapat menggambarkan keseluruhan perbincangan</w:t>
            </w:r>
          </w:p>
        </w:tc>
        <w:tc>
          <w:tcPr>
            <w:tcW w:w="3402" w:type="dxa"/>
          </w:tcPr>
          <w:p w14:paraId="2E1C9C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sangat baik dan dapat menggambarkan keseluruhan perbincangan</w:t>
            </w:r>
          </w:p>
        </w:tc>
        <w:tc>
          <w:tcPr>
            <w:tcW w:w="1019" w:type="dxa"/>
          </w:tcPr>
          <w:p w14:paraId="1AA507F2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7E6A8CDF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3F6918A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3DE4255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747A91C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1D36E76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-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5E57C36A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7F09C6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-6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14AD5F5C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-8</w:t>
            </w:r>
          </w:p>
        </w:tc>
        <w:tc>
          <w:tcPr>
            <w:tcW w:w="1019" w:type="dxa"/>
            <w:shd w:val="clear" w:color="auto" w:fill="FFFFFF" w:themeFill="background1"/>
          </w:tcPr>
          <w:p w14:paraId="5A2FFF86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076AACAA" w14:textId="77777777" w:rsidTr="003D6684">
        <w:tc>
          <w:tcPr>
            <w:tcW w:w="316" w:type="dxa"/>
          </w:tcPr>
          <w:p w14:paraId="58AB350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352" w:type="dxa"/>
          </w:tcPr>
          <w:p w14:paraId="3B1D5A1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Cadangan idea inovasi sosial</w:t>
            </w:r>
          </w:p>
        </w:tc>
        <w:tc>
          <w:tcPr>
            <w:tcW w:w="1701" w:type="dxa"/>
          </w:tcPr>
          <w:p w14:paraId="70158EA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1511D">
              <w:rPr>
                <w:rFonts w:ascii="Times New Roman" w:hAnsi="Times New Roman" w:cs="Times New Roman"/>
                <w:sz w:val="20"/>
                <w:szCs w:val="20"/>
              </w:rPr>
              <w:t xml:space="preserve">Menunjukkan konsep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dea inovasi sosial</w:t>
            </w:r>
            <w:r w:rsidRPr="0011511D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tersasar dari objektif kajian</w:t>
            </w:r>
          </w:p>
        </w:tc>
        <w:tc>
          <w:tcPr>
            <w:tcW w:w="1639" w:type="dxa"/>
          </w:tcPr>
          <w:p w14:paraId="060D766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Menunjukkan konsep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dea inovasi sosial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kurang memuaskan</w:t>
            </w:r>
          </w:p>
        </w:tc>
        <w:tc>
          <w:tcPr>
            <w:tcW w:w="2046" w:type="dxa"/>
          </w:tcPr>
          <w:p w14:paraId="4D84250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Menunjukkan konsep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>idea inovasi sosial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yang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emuaskan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dan  berkait rapat deng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bahagian objektif kajian</w:t>
            </w:r>
          </w:p>
        </w:tc>
        <w:tc>
          <w:tcPr>
            <w:tcW w:w="1701" w:type="dxa"/>
          </w:tcPr>
          <w:p w14:paraId="618CA487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Menunjukkan konsep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inovasi sosial 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 yang  baik dan  berkait rapat dengan objektif kajian </w:t>
            </w:r>
          </w:p>
        </w:tc>
        <w:tc>
          <w:tcPr>
            <w:tcW w:w="3402" w:type="dxa"/>
          </w:tcPr>
          <w:p w14:paraId="6B90B0F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enunjukkan konsep </w:t>
            </w:r>
            <w:r w:rsidRPr="00862C6F">
              <w:rPr>
                <w:rFonts w:ascii="Times New Roman" w:hAnsi="Times New Roman" w:cs="Times New Roman"/>
                <w:sz w:val="20"/>
                <w:szCs w:val="20"/>
              </w:rPr>
              <w:t xml:space="preserve">idea inovasi sosial </w:t>
            </w:r>
            <w:r w:rsidRPr="00230123">
              <w:rPr>
                <w:rFonts w:ascii="Times New Roman" w:hAnsi="Times New Roman" w:cs="Times New Roman"/>
                <w:sz w:val="20"/>
                <w:szCs w:val="20"/>
              </w:rPr>
              <w:t xml:space="preserve">yang sangat baik d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berkait rapat dengan objektif kajian</w:t>
            </w:r>
          </w:p>
        </w:tc>
        <w:tc>
          <w:tcPr>
            <w:tcW w:w="1019" w:type="dxa"/>
          </w:tcPr>
          <w:p w14:paraId="28E229CF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3256808C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226EADA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0B08CCD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6BA7208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Tiada fakta=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0597E5B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1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2F553F87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2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7472FCE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3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7A5D021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4 fakta =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1019" w:type="dxa"/>
          </w:tcPr>
          <w:p w14:paraId="5D26BE11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7DF2A828" w14:textId="77777777" w:rsidTr="003D6684">
        <w:tc>
          <w:tcPr>
            <w:tcW w:w="316" w:type="dxa"/>
          </w:tcPr>
          <w:p w14:paraId="3B8E43B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352" w:type="dxa"/>
          </w:tcPr>
          <w:p w14:paraId="5BC7A60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erbincangan </w:t>
            </w:r>
          </w:p>
        </w:tc>
        <w:tc>
          <w:tcPr>
            <w:tcW w:w="1701" w:type="dxa"/>
          </w:tcPr>
          <w:p w14:paraId="153A4F3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terkeluar daripada tajuk perbincangan</w:t>
            </w:r>
          </w:p>
        </w:tc>
        <w:tc>
          <w:tcPr>
            <w:tcW w:w="1639" w:type="dxa"/>
          </w:tcPr>
          <w:p w14:paraId="78FE9D11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kurang memuaskan.</w:t>
            </w:r>
          </w:p>
        </w:tc>
        <w:tc>
          <w:tcPr>
            <w:tcW w:w="2046" w:type="dxa"/>
          </w:tcPr>
          <w:p w14:paraId="5ADC811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memuaskan dan dapat menggambarkan sebahagian perbincangan</w:t>
            </w:r>
          </w:p>
        </w:tc>
        <w:tc>
          <w:tcPr>
            <w:tcW w:w="1701" w:type="dxa"/>
          </w:tcPr>
          <w:p w14:paraId="58507EF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baik dan dapat menggambarkan keseluruhan perbincangan</w:t>
            </w:r>
          </w:p>
        </w:tc>
        <w:tc>
          <w:tcPr>
            <w:tcW w:w="3402" w:type="dxa"/>
          </w:tcPr>
          <w:p w14:paraId="23235AA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Fakta dan hura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sangat baik dan dapat menggambarkan keseluruhan perbincangan</w:t>
            </w:r>
          </w:p>
        </w:tc>
        <w:tc>
          <w:tcPr>
            <w:tcW w:w="1019" w:type="dxa"/>
          </w:tcPr>
          <w:p w14:paraId="1E5A078C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E04CE3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8)</w:t>
            </w:r>
          </w:p>
        </w:tc>
      </w:tr>
      <w:tr w:rsidR="00C0503C" w14:paraId="4EBFC3F5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612A04E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240C2F2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027994FB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0D5522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1611918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B08E9A9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5FF8CC2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19" w:type="dxa"/>
          </w:tcPr>
          <w:p w14:paraId="66BBD3F8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74320AC1" w14:textId="77777777" w:rsidTr="003D6684">
        <w:tc>
          <w:tcPr>
            <w:tcW w:w="316" w:type="dxa"/>
          </w:tcPr>
          <w:p w14:paraId="2DCD794D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352" w:type="dxa"/>
          </w:tcPr>
          <w:p w14:paraId="3EB35D0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nutup</w:t>
            </w:r>
          </w:p>
          <w:p w14:paraId="0203EDF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1" w:type="dxa"/>
          </w:tcPr>
          <w:p w14:paraId="6BCE021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musan dan cadangan</w:t>
            </w: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terkeluar daripada tajuk perbincangan</w:t>
            </w:r>
          </w:p>
        </w:tc>
        <w:tc>
          <w:tcPr>
            <w:tcW w:w="1639" w:type="dxa"/>
          </w:tcPr>
          <w:p w14:paraId="5932030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musan dan cadangan</w:t>
            </w: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yang kurang memuaskan.</w:t>
            </w:r>
          </w:p>
        </w:tc>
        <w:tc>
          <w:tcPr>
            <w:tcW w:w="2046" w:type="dxa"/>
          </w:tcPr>
          <w:p w14:paraId="6EAAB44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musan dan cadangan</w:t>
            </w: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memuaskan dan dapat menggambarkan sebahagi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erbincangan</w:t>
            </w:r>
          </w:p>
        </w:tc>
        <w:tc>
          <w:tcPr>
            <w:tcW w:w="1701" w:type="dxa"/>
          </w:tcPr>
          <w:p w14:paraId="25D1E87F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musan dan cadangan</w:t>
            </w: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yang baik dan dapat menggambarkan keseluruhan 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erbincangan</w:t>
            </w:r>
          </w:p>
        </w:tc>
        <w:tc>
          <w:tcPr>
            <w:tcW w:w="3402" w:type="dxa"/>
          </w:tcPr>
          <w:p w14:paraId="00D123B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Rumusan dan cadangan yang</w:t>
            </w: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 xml:space="preserve"> sangat baik dan dapat menggambarkan keseluruhan perbincangan</w:t>
            </w:r>
          </w:p>
        </w:tc>
        <w:tc>
          <w:tcPr>
            <w:tcW w:w="1019" w:type="dxa"/>
          </w:tcPr>
          <w:p w14:paraId="7252B85A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775559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121810" w14:textId="77777777" w:rsidR="00C0503C" w:rsidRDefault="00C0503C" w:rsidP="003D66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(4)</w:t>
            </w:r>
          </w:p>
        </w:tc>
      </w:tr>
      <w:tr w:rsidR="00C0503C" w14:paraId="59B68EF7" w14:textId="77777777" w:rsidTr="003D6684">
        <w:tc>
          <w:tcPr>
            <w:tcW w:w="316" w:type="dxa"/>
            <w:shd w:val="clear" w:color="auto" w:fill="BFBFBF" w:themeFill="background1" w:themeFillShade="BF"/>
          </w:tcPr>
          <w:p w14:paraId="3ED39283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52" w:type="dxa"/>
            <w:shd w:val="clear" w:color="auto" w:fill="BFBFBF" w:themeFill="background1" w:themeFillShade="BF"/>
          </w:tcPr>
          <w:p w14:paraId="55A883E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rkah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CDA213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D6C1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39" w:type="dxa"/>
            <w:shd w:val="clear" w:color="auto" w:fill="BFBFBF" w:themeFill="background1" w:themeFillShade="BF"/>
          </w:tcPr>
          <w:p w14:paraId="1739406E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046" w:type="dxa"/>
            <w:shd w:val="clear" w:color="auto" w:fill="BFBFBF" w:themeFill="background1" w:themeFillShade="BF"/>
          </w:tcPr>
          <w:p w14:paraId="0A6982B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0CC7AC20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402" w:type="dxa"/>
            <w:shd w:val="clear" w:color="auto" w:fill="BFBFBF" w:themeFill="background1" w:themeFillShade="BF"/>
          </w:tcPr>
          <w:p w14:paraId="632309B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019" w:type="dxa"/>
          </w:tcPr>
          <w:p w14:paraId="52386CE6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0503C" w14:paraId="4EE87564" w14:textId="77777777" w:rsidTr="003D6684">
        <w:trPr>
          <w:trHeight w:val="2036"/>
        </w:trPr>
        <w:tc>
          <w:tcPr>
            <w:tcW w:w="316" w:type="dxa"/>
          </w:tcPr>
          <w:p w14:paraId="4B978AA6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352" w:type="dxa"/>
          </w:tcPr>
          <w:p w14:paraId="0FAED1E2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bstrak </w:t>
            </w:r>
          </w:p>
        </w:tc>
        <w:tc>
          <w:tcPr>
            <w:tcW w:w="1701" w:type="dxa"/>
          </w:tcPr>
          <w:p w14:paraId="40B67AD5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bstrak yang tidak mengaplikasikan elemen penting, tidak tersusun dan tidak jelas. </w:t>
            </w:r>
          </w:p>
        </w:tc>
        <w:tc>
          <w:tcPr>
            <w:tcW w:w="1639" w:type="dxa"/>
          </w:tcPr>
          <w:p w14:paraId="33930BE8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bstrak yang kurang memuaskan dan kurang tersusun dan jelas</w:t>
            </w:r>
          </w:p>
        </w:tc>
        <w:tc>
          <w:tcPr>
            <w:tcW w:w="2046" w:type="dxa"/>
          </w:tcPr>
          <w:p w14:paraId="2B3C848C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bstrak </w:t>
            </w:r>
            <w:r w:rsidRPr="00A937F2">
              <w:rPr>
                <w:rFonts w:ascii="Times New Roman" w:hAnsi="Times New Roman" w:cs="Times New Roman"/>
                <w:sz w:val="20"/>
                <w:szCs w:val="20"/>
              </w:rPr>
              <w:t xml:space="preserve">yang memuaskan dan dapat menggambarkan sebahagian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lemen penting dan dinyatakan dengan agak tersusun dan jelas</w:t>
            </w:r>
          </w:p>
        </w:tc>
        <w:tc>
          <w:tcPr>
            <w:tcW w:w="1701" w:type="dxa"/>
          </w:tcPr>
          <w:p w14:paraId="4BB5AA5A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bstrak  yang baik dan dapat menggambarkan keseluruhan elemen penting dan dinyatakan dengan tersusun dan jelas</w:t>
            </w:r>
          </w:p>
        </w:tc>
        <w:tc>
          <w:tcPr>
            <w:tcW w:w="3402" w:type="dxa"/>
          </w:tcPr>
          <w:p w14:paraId="13552114" w14:textId="77777777" w:rsidR="00C0503C" w:rsidRPr="00CD6C16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bstrak adalah sangat baik dan menggambarkan keseluruhan  5 elemen penting,objektif,metodologi,dapatan, implikasi dan cadangan yang  dinyatakan dengan amat tersusun , ringkas dan jelas</w:t>
            </w:r>
          </w:p>
        </w:tc>
        <w:tc>
          <w:tcPr>
            <w:tcW w:w="1019" w:type="dxa"/>
          </w:tcPr>
          <w:p w14:paraId="43E2C2B3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541CF9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4)</w:t>
            </w:r>
          </w:p>
        </w:tc>
      </w:tr>
      <w:tr w:rsidR="00C0503C" w14:paraId="1D821FA9" w14:textId="77777777" w:rsidTr="003D6684">
        <w:tc>
          <w:tcPr>
            <w:tcW w:w="316" w:type="dxa"/>
          </w:tcPr>
          <w:p w14:paraId="46EC5DC3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352" w:type="dxa"/>
          </w:tcPr>
          <w:p w14:paraId="74D5D2E9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</w:p>
        </w:tc>
        <w:tc>
          <w:tcPr>
            <w:tcW w:w="1701" w:type="dxa"/>
          </w:tcPr>
          <w:p w14:paraId="4A092303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jukan tidak mengikut format yang ditetapkan dan dalam kadar yang amat minima</w:t>
            </w:r>
          </w:p>
        </w:tc>
        <w:tc>
          <w:tcPr>
            <w:tcW w:w="1639" w:type="dxa"/>
          </w:tcPr>
          <w:p w14:paraId="5B91195B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jukan adalah kurang memuaskan dan kadang-kala mengikut format yang ditetapkan.</w:t>
            </w:r>
          </w:p>
        </w:tc>
        <w:tc>
          <w:tcPr>
            <w:tcW w:w="2046" w:type="dxa"/>
          </w:tcPr>
          <w:p w14:paraId="6886AE25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jukan adalah memuaskan dan mengikut sebahagian format yang ditetapkan .</w:t>
            </w:r>
          </w:p>
        </w:tc>
        <w:tc>
          <w:tcPr>
            <w:tcW w:w="1701" w:type="dxa"/>
          </w:tcPr>
          <w:p w14:paraId="11D3A579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ujukan</w:t>
            </w:r>
            <w:r w:rsidRPr="00BE27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adalah baik dan mengikut format yang ditetapkan .</w:t>
            </w:r>
          </w:p>
        </w:tc>
        <w:tc>
          <w:tcPr>
            <w:tcW w:w="3402" w:type="dxa"/>
          </w:tcPr>
          <w:p w14:paraId="7F7FD93C" w14:textId="77777777" w:rsidR="00C0503C" w:rsidRDefault="00C0503C" w:rsidP="003D66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239DD">
              <w:rPr>
                <w:rFonts w:ascii="Times New Roman" w:hAnsi="Times New Roman" w:cs="Times New Roman"/>
                <w:sz w:val="20"/>
                <w:szCs w:val="20"/>
              </w:rPr>
              <w:t xml:space="preserve">Rujukan adalah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angat baik dan </w:t>
            </w:r>
            <w:r w:rsidRPr="007239DD">
              <w:rPr>
                <w:rFonts w:ascii="Times New Roman" w:hAnsi="Times New Roman" w:cs="Times New Roman"/>
                <w:sz w:val="20"/>
                <w:szCs w:val="20"/>
              </w:rPr>
              <w:t>mengikut format yang ditetapk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1019" w:type="dxa"/>
          </w:tcPr>
          <w:p w14:paraId="66BDE189" w14:textId="77777777" w:rsidR="00C0503C" w:rsidRPr="009E1E20" w:rsidRDefault="00C0503C" w:rsidP="003D66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E1E20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9E1E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C0503C" w14:paraId="4A62177C" w14:textId="77777777" w:rsidTr="003D6684">
        <w:tc>
          <w:tcPr>
            <w:tcW w:w="12157" w:type="dxa"/>
            <w:gridSpan w:val="7"/>
            <w:shd w:val="clear" w:color="auto" w:fill="BFBFBF" w:themeFill="background1" w:themeFillShade="BF"/>
          </w:tcPr>
          <w:p w14:paraId="24055689" w14:textId="77777777" w:rsidR="00C0503C" w:rsidRPr="00BA083F" w:rsidRDefault="00C0503C" w:rsidP="003D66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</w:t>
            </w:r>
            <w:r w:rsidRPr="00BA083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Jumlah markah </w:t>
            </w:r>
          </w:p>
        </w:tc>
        <w:tc>
          <w:tcPr>
            <w:tcW w:w="1019" w:type="dxa"/>
            <w:shd w:val="clear" w:color="auto" w:fill="BFBFBF" w:themeFill="background1" w:themeFillShade="BF"/>
          </w:tcPr>
          <w:p w14:paraId="7BD58BD3" w14:textId="77777777" w:rsidR="00C0503C" w:rsidRPr="009E1E20" w:rsidRDefault="00C0503C" w:rsidP="003D66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42</w:t>
            </w:r>
          </w:p>
        </w:tc>
      </w:tr>
      <w:tr w:rsidR="00C0503C" w14:paraId="5882E988" w14:textId="77777777" w:rsidTr="003D6684">
        <w:tc>
          <w:tcPr>
            <w:tcW w:w="12157" w:type="dxa"/>
            <w:gridSpan w:val="7"/>
            <w:shd w:val="clear" w:color="auto" w:fill="BFBFBF" w:themeFill="background1" w:themeFillShade="BF"/>
          </w:tcPr>
          <w:p w14:paraId="302BD760" w14:textId="77777777" w:rsidR="00C0503C" w:rsidRDefault="00C0503C" w:rsidP="003D66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Peratusan Markah</w:t>
            </w:r>
          </w:p>
          <w:p w14:paraId="1CF243DC" w14:textId="77777777" w:rsidR="00C0503C" w:rsidRPr="00BA083F" w:rsidRDefault="00C0503C" w:rsidP="003D6684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                                                (15%)</w:t>
            </w:r>
          </w:p>
        </w:tc>
        <w:tc>
          <w:tcPr>
            <w:tcW w:w="1019" w:type="dxa"/>
            <w:shd w:val="clear" w:color="auto" w:fill="BFBFBF" w:themeFill="background1" w:themeFillShade="BF"/>
          </w:tcPr>
          <w:p w14:paraId="15221B6D" w14:textId="77777777" w:rsidR="00C0503C" w:rsidRDefault="00C0503C" w:rsidP="003D668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/42x15=____</w:t>
            </w:r>
          </w:p>
        </w:tc>
      </w:tr>
    </w:tbl>
    <w:p w14:paraId="3145E471" w14:textId="77777777" w:rsidR="005737E6" w:rsidRPr="003B56CC" w:rsidRDefault="005737E6" w:rsidP="009840AE">
      <w:pPr>
        <w:rPr>
          <w:rFonts w:ascii="Times New Roman" w:hAnsi="Times New Roman" w:cs="Times New Roman"/>
          <w:sz w:val="24"/>
          <w:szCs w:val="24"/>
        </w:rPr>
      </w:pPr>
    </w:p>
    <w:p w14:paraId="61599B51" w14:textId="77777777" w:rsidR="008F1FBF" w:rsidRDefault="008F1FBF" w:rsidP="009840AE">
      <w:pPr>
        <w:rPr>
          <w:rFonts w:ascii="Arial" w:hAnsi="Arial" w:cs="Arial"/>
        </w:rPr>
      </w:pPr>
    </w:p>
    <w:p w14:paraId="45A84B37" w14:textId="77777777" w:rsidR="001A5856" w:rsidRDefault="001A5856" w:rsidP="009840AE">
      <w:pPr>
        <w:rPr>
          <w:rFonts w:ascii="Arial" w:hAnsi="Arial" w:cs="Arial"/>
        </w:rPr>
      </w:pPr>
    </w:p>
    <w:p w14:paraId="645A602F" w14:textId="77777777" w:rsidR="001A5856" w:rsidRDefault="001A5856" w:rsidP="009840AE">
      <w:pPr>
        <w:rPr>
          <w:rFonts w:ascii="Arial" w:hAnsi="Arial" w:cs="Arial"/>
        </w:rPr>
      </w:pPr>
    </w:p>
    <w:p w14:paraId="7A28D7CB" w14:textId="77777777" w:rsidR="001A5856" w:rsidRDefault="001A5856" w:rsidP="009840AE">
      <w:pPr>
        <w:rPr>
          <w:rFonts w:ascii="Arial" w:hAnsi="Arial" w:cs="Arial"/>
        </w:rPr>
      </w:pPr>
    </w:p>
    <w:p w14:paraId="0BEB7618" w14:textId="77777777" w:rsidR="001A5856" w:rsidRDefault="001A5856" w:rsidP="009840AE">
      <w:pPr>
        <w:rPr>
          <w:rFonts w:ascii="Arial" w:hAnsi="Arial" w:cs="Arial"/>
        </w:rPr>
      </w:pPr>
    </w:p>
    <w:p w14:paraId="631E2732" w14:textId="77777777" w:rsidR="001A5856" w:rsidRDefault="001A5856" w:rsidP="009840AE">
      <w:pPr>
        <w:rPr>
          <w:rFonts w:ascii="Arial" w:hAnsi="Arial" w:cs="Arial"/>
        </w:rPr>
      </w:pPr>
    </w:p>
    <w:p w14:paraId="16D29703" w14:textId="77777777" w:rsidR="001A5856" w:rsidRDefault="001A5856" w:rsidP="009840AE">
      <w:pPr>
        <w:rPr>
          <w:rFonts w:ascii="Arial" w:hAnsi="Arial" w:cs="Arial"/>
        </w:rPr>
      </w:pPr>
    </w:p>
    <w:p w14:paraId="27F80C82" w14:textId="77777777" w:rsidR="001A5856" w:rsidRDefault="001A5856" w:rsidP="009840AE">
      <w:pPr>
        <w:rPr>
          <w:rFonts w:ascii="Arial" w:hAnsi="Arial" w:cs="Arial"/>
        </w:rPr>
      </w:pPr>
    </w:p>
    <w:p w14:paraId="72049677" w14:textId="77777777" w:rsidR="001A5856" w:rsidRPr="00801610" w:rsidRDefault="001A5856" w:rsidP="001A5856">
      <w:pPr>
        <w:jc w:val="center"/>
        <w:rPr>
          <w:rFonts w:ascii="Times New Roman" w:hAnsi="Times New Roman" w:cs="Times New Roman"/>
          <w:b/>
        </w:rPr>
      </w:pPr>
      <w:r w:rsidRPr="00801610">
        <w:rPr>
          <w:rFonts w:ascii="Times New Roman" w:hAnsi="Times New Roman" w:cs="Times New Roman"/>
          <w:b/>
        </w:rPr>
        <w:lastRenderedPageBreak/>
        <w:t xml:space="preserve">RUBRIK </w:t>
      </w:r>
      <w:r w:rsidR="009629A4">
        <w:rPr>
          <w:rFonts w:ascii="Times New Roman" w:hAnsi="Times New Roman" w:cs="Times New Roman"/>
          <w:b/>
        </w:rPr>
        <w:t xml:space="preserve">PENILAIAN </w:t>
      </w:r>
      <w:r w:rsidRPr="00801610">
        <w:rPr>
          <w:rFonts w:ascii="Times New Roman" w:hAnsi="Times New Roman" w:cs="Times New Roman"/>
          <w:b/>
        </w:rPr>
        <w:t xml:space="preserve">PERSEMBAHAN </w:t>
      </w:r>
      <w:r w:rsidR="00D4605A">
        <w:rPr>
          <w:rFonts w:ascii="Times New Roman" w:hAnsi="Times New Roman" w:cs="Times New Roman"/>
          <w:b/>
        </w:rPr>
        <w:t>VIDEO</w:t>
      </w:r>
      <w:r w:rsidR="00801610" w:rsidRPr="00801610">
        <w:t xml:space="preserve"> </w:t>
      </w:r>
      <w:r w:rsidR="00801610" w:rsidRPr="00801610">
        <w:rPr>
          <w:rFonts w:ascii="Times New Roman" w:hAnsi="Times New Roman" w:cs="Times New Roman"/>
          <w:b/>
        </w:rPr>
        <w:t>TUGASAN PROJEK AKHIR IDEA INOVASI SOSIAL</w:t>
      </w:r>
    </w:p>
    <w:tbl>
      <w:tblPr>
        <w:tblW w:w="0" w:type="auto"/>
        <w:jc w:val="center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067"/>
        <w:gridCol w:w="2067"/>
        <w:gridCol w:w="2067"/>
        <w:gridCol w:w="2067"/>
        <w:gridCol w:w="2067"/>
        <w:gridCol w:w="2067"/>
      </w:tblGrid>
      <w:tr w:rsidR="00801610" w:rsidRPr="003E1820" w14:paraId="1A206A02" w14:textId="77777777" w:rsidTr="00801610">
        <w:trPr>
          <w:trHeight w:val="121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350D38C2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Kategori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5747491C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4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64CCA0D2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3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1942767A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2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  <w:vAlign w:val="bottom"/>
          </w:tcPr>
          <w:p w14:paraId="25C7E629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1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</w:tcPr>
          <w:p w14:paraId="00D58372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Markah</w:t>
            </w:r>
          </w:p>
        </w:tc>
      </w:tr>
      <w:tr w:rsidR="00801610" w:rsidRPr="003E1820" w14:paraId="214EB7C8" w14:textId="77777777" w:rsidTr="00A9411E">
        <w:trPr>
          <w:trHeight w:val="971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88F8E0A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Liputan topik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6490DA1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Maklumat mengenai </w:t>
            </w:r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r w:rsidRPr="00801610">
              <w:rPr>
                <w:rFonts w:ascii="Times New Roman" w:hAnsi="Times New Roman" w:cs="Times New Roman"/>
                <w:color w:val="000000"/>
              </w:rPr>
              <w:t xml:space="preserve"> terperinci, menekankan maklumat yang penting tentang topik dan meningkatkan pemahaman penonton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B9CC28A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Maklumat mengenai </w:t>
            </w:r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r w:rsidRPr="00801610">
              <w:rPr>
                <w:rFonts w:ascii="Times New Roman" w:hAnsi="Times New Roman" w:cs="Times New Roman"/>
                <w:color w:val="000000"/>
              </w:rPr>
              <w:t xml:space="preserve"> terperinci termasuk maklumat penting tetapi penonton mungkin memerlukan maklumat lanjut untuk memahami sepenuhnya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DFF4EF" w14:textId="77777777" w:rsidR="00801610" w:rsidRDefault="00801610" w:rsidP="008A1F7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Maklumat terperinci mengenai </w:t>
            </w:r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r w:rsidRPr="00801610">
              <w:rPr>
                <w:rFonts w:ascii="Times New Roman" w:hAnsi="Times New Roman" w:cs="Times New Roman"/>
                <w:color w:val="000000"/>
              </w:rPr>
              <w:t xml:space="preserve"> yang berkaitan dengan topik tetapi terlalu umum atau tidak lengkap. Penonton memerlukan lebih banyak maklumat untuk difahami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15C455A2" w14:textId="77777777" w:rsidR="00801610" w:rsidRPr="003E1820" w:rsidRDefault="00801610" w:rsidP="008A1F7D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815F567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Butiran pada </w:t>
            </w:r>
            <w:r w:rsidR="00D4605A">
              <w:rPr>
                <w:rFonts w:ascii="Times New Roman" w:hAnsi="Times New Roman" w:cs="Times New Roman"/>
                <w:color w:val="000000"/>
              </w:rPr>
              <w:t>topik</w:t>
            </w:r>
            <w:r w:rsidRPr="00801610">
              <w:rPr>
                <w:rFonts w:ascii="Times New Roman" w:hAnsi="Times New Roman" w:cs="Times New Roman"/>
                <w:color w:val="000000"/>
              </w:rPr>
              <w:t xml:space="preserve"> itu kurang kaitan atau tidak berkaitan dengan topik utama. 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D744A2E" w14:textId="77777777" w:rsidR="00801610" w:rsidRPr="00801610" w:rsidRDefault="00F12165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801610" w:rsidRPr="003E1820" w14:paraId="5A2BF2B2" w14:textId="77777777" w:rsidTr="00A9411E">
        <w:trPr>
          <w:trHeight w:val="606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3ED2AE0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Penggunaan grafik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C92CE8F" w14:textId="77777777" w:rsidR="00801610" w:rsidRPr="0080161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mua grafik adalah berkaitan dengan topik dan membuat ia lebih mudah untuk difahami.</w:t>
            </w:r>
          </w:p>
          <w:p w14:paraId="470B0F1A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E4F3968" w14:textId="77777777" w:rsidR="0080161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mua grafik adalah berkaitan dengan topik tetapi memerlukan penjelasan untuk difahami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1059FFE9" w14:textId="77777777" w:rsidR="00801610" w:rsidRPr="003E182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BB38CD" w14:textId="77777777" w:rsidR="00801610" w:rsidRPr="003E182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Terdapat grafik yang kurang  berkaitan dengan topik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47F024B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mua grafik adalah tidak berkaitan dengan topik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787A759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416DBBDE" w14:textId="77777777" w:rsidTr="00A9411E">
        <w:trPr>
          <w:trHeight w:val="728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30A900C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Organisasi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maklumat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7450017" w14:textId="77777777" w:rsidR="00801610" w:rsidRPr="0080161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Maklumat ini sangat tersusun dengan tajuk yang jelas dan tajuk kecil.</w:t>
            </w:r>
          </w:p>
          <w:p w14:paraId="1D214321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0191B7D" w14:textId="77777777" w:rsidR="00801610" w:rsidRPr="003E1820" w:rsidRDefault="00801610" w:rsidP="000C4BF2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Maklumat ini tersusun dengan tajuk dan tajuk kecil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E403D5C" w14:textId="77777777" w:rsidR="0080161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Maklumat ada, tetapi tajuk dan tajuk kecil tiada, kurang tersusun dan tidak membantu pembaca memahami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017EE00C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B65D5F1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Maklumat ini nampaknya tidak tersusun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CCD777D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7F5F7388" w14:textId="77777777" w:rsidTr="00A9411E">
        <w:trPr>
          <w:trHeight w:val="849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29CD1C1A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Layout 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dan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Design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CBBCCDD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Semua maklumat di </w:t>
            </w:r>
            <w:r w:rsidR="00D4605A">
              <w:rPr>
                <w:rFonts w:ascii="Times New Roman" w:hAnsi="Times New Roman" w:cs="Times New Roman"/>
                <w:color w:val="000000"/>
              </w:rPr>
              <w:t>video adalah sangat terfokus dan sangat mudah dicerna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AF15B4" w14:textId="77777777" w:rsidR="00801610" w:rsidRPr="003E1820" w:rsidRDefault="00801610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Kebanyakan maklumat pada </w:t>
            </w:r>
            <w:r w:rsidR="00D4605A">
              <w:rPr>
                <w:rFonts w:ascii="Times New Roman" w:hAnsi="Times New Roman" w:cs="Times New Roman"/>
                <w:color w:val="000000"/>
              </w:rPr>
              <w:t>video adalah berfokus dan mudah difahami</w:t>
            </w:r>
            <w:r w:rsidRPr="00801610">
              <w:rPr>
                <w:rFonts w:ascii="Times New Roman" w:hAnsi="Times New Roman" w:cs="Times New Roman"/>
                <w:color w:val="000000"/>
              </w:rPr>
              <w:t xml:space="preserve">.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6E03E94" w14:textId="77777777" w:rsidR="0080161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Kebanyakan maklumat pada </w:t>
            </w:r>
            <w:r w:rsidR="00D4605A">
              <w:rPr>
                <w:rFonts w:ascii="Times New Roman" w:hAnsi="Times New Roman" w:cs="Times New Roman"/>
                <w:color w:val="000000"/>
              </w:rPr>
              <w:t xml:space="preserve">video kadang kadang tidak terfokus dan audien perlu berusaha untuk memahami. </w:t>
            </w:r>
          </w:p>
          <w:p w14:paraId="73CDA9B3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3F4347C" w14:textId="77777777" w:rsidR="00801610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ampir semua maklumat sukar difahami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A8E47A6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487808AF" w14:textId="77777777" w:rsidTr="00A9411E">
        <w:trPr>
          <w:trHeight w:val="971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E02C82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lastRenderedPageBreak/>
              <w:t>S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umber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21833B2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mua sumber (maklumat dan grafik) didokumenkan dengan tepat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583FD8B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mua sumber (maklumat dan grafik) secara tepat didokumenkan, tetapi terdapat beberapa kesilapan dalam format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3A29B16" w14:textId="77777777" w:rsidR="0080161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mua sumber (maklumat dan grafik) didokumenkan, tetapi maklumat tidak lengkap atau banyak bukan dalam format yang dikehendaki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  <w:p w14:paraId="60244972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B228BEE" w14:textId="77777777" w:rsidR="00801610" w:rsidRPr="0080161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Sesetengah sumber yang tidak tepat.</w:t>
            </w:r>
          </w:p>
          <w:p w14:paraId="275F0A6C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41F8683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801610" w:rsidRPr="003E1820" w14:paraId="073B5D08" w14:textId="77777777" w:rsidTr="00A9411E">
        <w:trPr>
          <w:trHeight w:val="485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FF20B26" w14:textId="77777777" w:rsidR="00801610" w:rsidRPr="003E1820" w:rsidRDefault="00801610" w:rsidP="00CD21FC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>Me</w:t>
            </w:r>
            <w:r w:rsidRPr="00801610">
              <w:rPr>
                <w:rFonts w:ascii="Times New Roman" w:hAnsi="Times New Roman" w:cs="Times New Roman"/>
                <w:b/>
                <w:bCs/>
                <w:color w:val="000000"/>
              </w:rPr>
              <w:t>kanik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3A28805" w14:textId="77777777" w:rsidR="00801610" w:rsidRPr="003E182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Tiada kesilapan tatabahasa, ejaan atau tanda bacaan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4D491224" w14:textId="77777777" w:rsidR="0080161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Hampir tiada kesilapan tatabahasa, ejaan atau tanda bacaan.</w:t>
            </w:r>
          </w:p>
          <w:p w14:paraId="0749BF41" w14:textId="77777777" w:rsidR="00801610" w:rsidRPr="003E182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333AE1BA" w14:textId="77777777" w:rsidR="00801610" w:rsidRPr="003E1820" w:rsidRDefault="00801610" w:rsidP="00E44D2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Terdapat kesilapan tatabahasa, ejaan atau tanda bacaan.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74F2707D" w14:textId="77777777" w:rsidR="00801610" w:rsidRPr="003E1820" w:rsidRDefault="00801610" w:rsidP="003D6684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Banyak kesilapan tatabahasa, ejaan dan tanda bacaan.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13D25609" w14:textId="77777777" w:rsidR="00801610" w:rsidRPr="00801610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D4605A" w:rsidRPr="003E1820" w14:paraId="4106DD86" w14:textId="77777777" w:rsidTr="00801610">
        <w:trPr>
          <w:trHeight w:val="1336"/>
          <w:jc w:val="center"/>
        </w:trPr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B6CB382" w14:textId="77777777" w:rsidR="00D4605A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</w:rPr>
              <w:t>Kreativiti</w:t>
            </w:r>
            <w:r w:rsidRPr="003E1820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42F2D29" w14:textId="77777777" w:rsidR="00D4605A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ideo yang dihasilkan sangat menarik perhatian dan cara data dan maklumat dipersembahkan dengan kreativiti yang sangat  tinggi dan amat membantu dengan kefahaman dan sangat menarik minat audien</w:t>
            </w:r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00E45ACF" w14:textId="77777777" w:rsidR="00D4605A" w:rsidRPr="003E1820" w:rsidRDefault="00D4605A" w:rsidP="00D4605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Video yang dihasilkan menarik perhatian dan cara data dan maklumat dipersembahkan dengan kreativiti yang tinggi dan membantu dengan kefahaman dan menarik minat audien</w:t>
            </w:r>
            <w:r w:rsidRPr="00801610">
              <w:rPr>
                <w:rFonts w:ascii="Times New Roman" w:hAnsi="Times New Roman" w:cs="Times New Roman"/>
                <w:color w:val="000000"/>
              </w:rPr>
              <w:t>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537C73AA" w14:textId="77777777" w:rsidR="00D4605A" w:rsidRPr="003E1820" w:rsidRDefault="00D4605A" w:rsidP="00F121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Sebahagian Video yang dihasilkan adalah menarik perhatian dan cara data dan maklumat dipersembahkan dengan kreativiti yang </w:t>
            </w:r>
            <w:r w:rsidR="00F12165">
              <w:rPr>
                <w:rFonts w:ascii="Times New Roman" w:hAnsi="Times New Roman" w:cs="Times New Roman"/>
                <w:color w:val="000000"/>
              </w:rPr>
              <w:t>sederhana.</w:t>
            </w:r>
            <w:r w:rsidRPr="003E1820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86E3100" w14:textId="77777777" w:rsidR="00D4605A" w:rsidRPr="003E1820" w:rsidRDefault="00D4605A" w:rsidP="00F1216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D4605A">
              <w:rPr>
                <w:rFonts w:ascii="Times New Roman" w:hAnsi="Times New Roman" w:cs="Times New Roman"/>
                <w:color w:val="000000"/>
              </w:rPr>
              <w:t xml:space="preserve">Video yang dihasilkan sangat </w:t>
            </w:r>
            <w:r w:rsidR="00F12165">
              <w:rPr>
                <w:rFonts w:ascii="Times New Roman" w:hAnsi="Times New Roman" w:cs="Times New Roman"/>
                <w:color w:val="000000"/>
              </w:rPr>
              <w:t>tidak</w:t>
            </w:r>
            <w:r w:rsidRPr="00D4605A">
              <w:rPr>
                <w:rFonts w:ascii="Times New Roman" w:hAnsi="Times New Roman" w:cs="Times New Roman"/>
                <w:color w:val="000000"/>
              </w:rPr>
              <w:t xml:space="preserve"> perhatian dan cara data dan maklumat dipersembahkan dengan kreativiti yang </w:t>
            </w:r>
            <w:r w:rsidR="00F12165">
              <w:rPr>
                <w:rFonts w:ascii="Times New Roman" w:hAnsi="Times New Roman" w:cs="Times New Roman"/>
                <w:color w:val="000000"/>
              </w:rPr>
              <w:t xml:space="preserve">rendah. Tidak membantu audien untuk memahami topik. 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</w:tcPr>
          <w:p w14:paraId="665AB60C" w14:textId="77777777" w:rsidR="00D4605A" w:rsidRPr="00801610" w:rsidRDefault="00F12165" w:rsidP="00D4605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801610" w:rsidRPr="003E1820" w14:paraId="5961CD21" w14:textId="77777777" w:rsidTr="009629A4">
        <w:trPr>
          <w:trHeight w:val="464"/>
          <w:jc w:val="center"/>
        </w:trPr>
        <w:tc>
          <w:tcPr>
            <w:tcW w:w="10335" w:type="dxa"/>
            <w:gridSpan w:val="5"/>
            <w:tcBorders>
              <w:top w:val="outset" w:sz="6" w:space="0" w:color="000000"/>
              <w:left w:val="outset" w:sz="6" w:space="0" w:color="000000"/>
              <w:bottom w:val="single" w:sz="4" w:space="0" w:color="auto"/>
              <w:right w:val="outset" w:sz="6" w:space="0" w:color="000000"/>
            </w:tcBorders>
            <w:shd w:val="clear" w:color="auto" w:fill="C6D9F1" w:themeFill="text2" w:themeFillTint="33"/>
          </w:tcPr>
          <w:p w14:paraId="3F6D3E7D" w14:textId="77777777" w:rsidR="00801610" w:rsidRPr="009629A4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                                                                                                      </w:t>
            </w:r>
            <w:r w:rsidRPr="009629A4">
              <w:rPr>
                <w:rFonts w:ascii="Times New Roman" w:hAnsi="Times New Roman" w:cs="Times New Roman"/>
                <w:b/>
                <w:color w:val="000000"/>
              </w:rPr>
              <w:t>Jumlah markah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</w:tcPr>
          <w:p w14:paraId="5D030EF6" w14:textId="77777777" w:rsidR="00801610" w:rsidRPr="00801610" w:rsidRDefault="00F12165" w:rsidP="00801610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0</w:t>
            </w:r>
          </w:p>
        </w:tc>
      </w:tr>
      <w:tr w:rsidR="00801610" w:rsidRPr="003E1820" w14:paraId="18CA556F" w14:textId="77777777" w:rsidTr="009629A4">
        <w:trPr>
          <w:trHeight w:val="360"/>
          <w:jc w:val="center"/>
        </w:trPr>
        <w:tc>
          <w:tcPr>
            <w:tcW w:w="10335" w:type="dxa"/>
            <w:gridSpan w:val="5"/>
            <w:tcBorders>
              <w:top w:val="single" w:sz="4" w:space="0" w:color="auto"/>
              <w:left w:val="outset" w:sz="6" w:space="0" w:color="000000"/>
              <w:bottom w:val="single" w:sz="4" w:space="0" w:color="auto"/>
              <w:right w:val="outset" w:sz="6" w:space="0" w:color="000000"/>
            </w:tcBorders>
            <w:shd w:val="clear" w:color="auto" w:fill="C6D9F1" w:themeFill="text2" w:themeFillTint="33"/>
          </w:tcPr>
          <w:p w14:paraId="18075C0F" w14:textId="77777777" w:rsidR="00801610" w:rsidRPr="009629A4" w:rsidRDefault="00801610" w:rsidP="00801610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 xml:space="preserve">                                                                                                      </w:t>
            </w:r>
            <w:r w:rsidRPr="009629A4">
              <w:rPr>
                <w:rFonts w:ascii="Times New Roman" w:hAnsi="Times New Roman" w:cs="Times New Roman"/>
                <w:b/>
                <w:color w:val="000000"/>
              </w:rPr>
              <w:t>Peratusan markah</w:t>
            </w:r>
            <w:r w:rsidR="009629A4" w:rsidRPr="009629A4">
              <w:rPr>
                <w:rFonts w:ascii="Times New Roman" w:hAnsi="Times New Roman" w:cs="Times New Roman"/>
                <w:b/>
                <w:color w:val="000000"/>
              </w:rPr>
              <w:t xml:space="preserve"> </w:t>
            </w:r>
            <w:r w:rsidR="009629A4" w:rsidRPr="009629A4">
              <w:rPr>
                <w:rFonts w:ascii="Times New Roman" w:hAnsi="Times New Roman" w:cs="Times New Roman"/>
                <w:b/>
                <w:sz w:val="20"/>
                <w:szCs w:val="20"/>
              </w:rPr>
              <w:t>(15%)</w:t>
            </w:r>
          </w:p>
        </w:tc>
        <w:tc>
          <w:tcPr>
            <w:tcW w:w="2067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6D9F1" w:themeFill="text2" w:themeFillTint="33"/>
          </w:tcPr>
          <w:p w14:paraId="6D636298" w14:textId="77777777" w:rsidR="00801610" w:rsidRPr="00801610" w:rsidRDefault="00801610" w:rsidP="00F1216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801610">
              <w:rPr>
                <w:rFonts w:ascii="Times New Roman" w:hAnsi="Times New Roman" w:cs="Times New Roman"/>
                <w:color w:val="000000"/>
              </w:rPr>
              <w:t>/</w:t>
            </w:r>
            <w:r w:rsidR="00F12165">
              <w:rPr>
                <w:rFonts w:ascii="Times New Roman" w:hAnsi="Times New Roman" w:cs="Times New Roman"/>
                <w:color w:val="000000"/>
              </w:rPr>
              <w:t>30</w:t>
            </w:r>
            <w:r w:rsidR="009629A4">
              <w:rPr>
                <w:rFonts w:ascii="Times New Roman" w:hAnsi="Times New Roman" w:cs="Times New Roman"/>
                <w:color w:val="000000"/>
              </w:rPr>
              <w:t xml:space="preserve"> X 15</w:t>
            </w:r>
            <w:r w:rsidRPr="00801610">
              <w:rPr>
                <w:rFonts w:ascii="Times New Roman" w:hAnsi="Times New Roman" w:cs="Times New Roman"/>
                <w:color w:val="000000"/>
              </w:rPr>
              <w:t>= ___</w:t>
            </w:r>
          </w:p>
        </w:tc>
      </w:tr>
    </w:tbl>
    <w:p w14:paraId="253C52AD" w14:textId="77777777" w:rsidR="001A5856" w:rsidRPr="00E311BA" w:rsidRDefault="001A5856" w:rsidP="00F2043F">
      <w:pPr>
        <w:rPr>
          <w:rFonts w:ascii="Arial" w:hAnsi="Arial" w:cs="Arial"/>
        </w:rPr>
      </w:pPr>
    </w:p>
    <w:sectPr w:rsidR="001A5856" w:rsidRPr="00E311BA" w:rsidSect="005737E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598FA" w14:textId="77777777" w:rsidR="0085150A" w:rsidRDefault="0085150A" w:rsidP="00F2043F">
      <w:pPr>
        <w:spacing w:after="0" w:line="240" w:lineRule="auto"/>
      </w:pPr>
      <w:r>
        <w:separator/>
      </w:r>
    </w:p>
  </w:endnote>
  <w:endnote w:type="continuationSeparator" w:id="0">
    <w:p w14:paraId="4DDF9DAD" w14:textId="77777777" w:rsidR="0085150A" w:rsidRDefault="0085150A" w:rsidP="00F20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EA6CC" w14:textId="77777777" w:rsidR="0085150A" w:rsidRDefault="0085150A" w:rsidP="00F2043F">
      <w:pPr>
        <w:spacing w:after="0" w:line="240" w:lineRule="auto"/>
      </w:pPr>
      <w:r>
        <w:separator/>
      </w:r>
    </w:p>
  </w:footnote>
  <w:footnote w:type="continuationSeparator" w:id="0">
    <w:p w14:paraId="1C2818D7" w14:textId="77777777" w:rsidR="0085150A" w:rsidRDefault="0085150A" w:rsidP="00F20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A0FBE" w14:textId="77777777" w:rsidR="00F2043F" w:rsidRDefault="00F204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979D2"/>
    <w:multiLevelType w:val="hybridMultilevel"/>
    <w:tmpl w:val="631A7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550E4"/>
    <w:multiLevelType w:val="hybridMultilevel"/>
    <w:tmpl w:val="C92C220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4154C"/>
    <w:multiLevelType w:val="hybridMultilevel"/>
    <w:tmpl w:val="809EC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718A2"/>
    <w:multiLevelType w:val="hybridMultilevel"/>
    <w:tmpl w:val="51EACFB2"/>
    <w:lvl w:ilvl="0" w:tplc="44090001">
      <w:start w:val="1"/>
      <w:numFmt w:val="bullet"/>
      <w:lvlText w:val=""/>
      <w:lvlJc w:val="left"/>
      <w:pPr>
        <w:ind w:left="1197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917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637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57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77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97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517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237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57" w:hanging="360"/>
      </w:pPr>
      <w:rPr>
        <w:rFonts w:ascii="Wingdings" w:hAnsi="Wingdings" w:hint="default"/>
      </w:rPr>
    </w:lvl>
  </w:abstractNum>
  <w:abstractNum w:abstractNumId="4" w15:restartNumberingAfterBreak="0">
    <w:nsid w:val="37AE49E0"/>
    <w:multiLevelType w:val="hybridMultilevel"/>
    <w:tmpl w:val="8154ED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92ADD"/>
    <w:multiLevelType w:val="hybridMultilevel"/>
    <w:tmpl w:val="14928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DA1D69"/>
    <w:multiLevelType w:val="hybridMultilevel"/>
    <w:tmpl w:val="1C403B3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80A16"/>
    <w:multiLevelType w:val="hybridMultilevel"/>
    <w:tmpl w:val="32683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DA2C42"/>
    <w:multiLevelType w:val="hybridMultilevel"/>
    <w:tmpl w:val="B6F0B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887F89"/>
    <w:multiLevelType w:val="hybridMultilevel"/>
    <w:tmpl w:val="E1645F1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F62FBD"/>
    <w:multiLevelType w:val="hybridMultilevel"/>
    <w:tmpl w:val="DDDA9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44343"/>
    <w:multiLevelType w:val="hybridMultilevel"/>
    <w:tmpl w:val="DDDA9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B47451"/>
    <w:multiLevelType w:val="hybridMultilevel"/>
    <w:tmpl w:val="13E21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4A08A0"/>
    <w:multiLevelType w:val="hybridMultilevel"/>
    <w:tmpl w:val="37148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81231963">
    <w:abstractNumId w:val="11"/>
  </w:num>
  <w:num w:numId="2" w16cid:durableId="1414812449">
    <w:abstractNumId w:val="2"/>
  </w:num>
  <w:num w:numId="3" w16cid:durableId="795756799">
    <w:abstractNumId w:val="10"/>
  </w:num>
  <w:num w:numId="4" w16cid:durableId="931620666">
    <w:abstractNumId w:val="5"/>
  </w:num>
  <w:num w:numId="5" w16cid:durableId="1639610522">
    <w:abstractNumId w:val="12"/>
  </w:num>
  <w:num w:numId="6" w16cid:durableId="2023164546">
    <w:abstractNumId w:val="1"/>
  </w:num>
  <w:num w:numId="7" w16cid:durableId="230577484">
    <w:abstractNumId w:val="3"/>
  </w:num>
  <w:num w:numId="8" w16cid:durableId="1977182631">
    <w:abstractNumId w:val="9"/>
  </w:num>
  <w:num w:numId="9" w16cid:durableId="124275645">
    <w:abstractNumId w:val="6"/>
  </w:num>
  <w:num w:numId="10" w16cid:durableId="534079076">
    <w:abstractNumId w:val="0"/>
  </w:num>
  <w:num w:numId="11" w16cid:durableId="1318343957">
    <w:abstractNumId w:val="7"/>
  </w:num>
  <w:num w:numId="12" w16cid:durableId="174268359">
    <w:abstractNumId w:val="13"/>
  </w:num>
  <w:num w:numId="13" w16cid:durableId="313067793">
    <w:abstractNumId w:val="8"/>
  </w:num>
  <w:num w:numId="14" w16cid:durableId="2902833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activeWritingStyle w:appName="MSWord" w:lang="en-US" w:vendorID="64" w:dllVersion="6" w:nlCheck="1" w:checkStyle="0"/>
  <w:revisionView w:inkAnnotation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1NzAxMDY1NTQzNLRQ0lEKTi0uzszPAykwrgUAmwCWDCwAAAA="/>
  </w:docVars>
  <w:rsids>
    <w:rsidRoot w:val="00B20194"/>
    <w:rsid w:val="00044FD8"/>
    <w:rsid w:val="000C1D6D"/>
    <w:rsid w:val="000C4BF2"/>
    <w:rsid w:val="000C7029"/>
    <w:rsid w:val="0014559D"/>
    <w:rsid w:val="001464B8"/>
    <w:rsid w:val="001A5856"/>
    <w:rsid w:val="00204DBE"/>
    <w:rsid w:val="00214217"/>
    <w:rsid w:val="0023734A"/>
    <w:rsid w:val="00243F70"/>
    <w:rsid w:val="0025522D"/>
    <w:rsid w:val="00280EA3"/>
    <w:rsid w:val="002D58F2"/>
    <w:rsid w:val="003254C8"/>
    <w:rsid w:val="003357B4"/>
    <w:rsid w:val="00381871"/>
    <w:rsid w:val="003B56CC"/>
    <w:rsid w:val="00410B5E"/>
    <w:rsid w:val="004533C3"/>
    <w:rsid w:val="00465D90"/>
    <w:rsid w:val="00481AFF"/>
    <w:rsid w:val="004865A2"/>
    <w:rsid w:val="004A28E3"/>
    <w:rsid w:val="004C6E28"/>
    <w:rsid w:val="004D2E66"/>
    <w:rsid w:val="00557DC4"/>
    <w:rsid w:val="005737E6"/>
    <w:rsid w:val="0061518E"/>
    <w:rsid w:val="006C1BD7"/>
    <w:rsid w:val="006D3765"/>
    <w:rsid w:val="007F6F23"/>
    <w:rsid w:val="00801610"/>
    <w:rsid w:val="0080416C"/>
    <w:rsid w:val="008073E5"/>
    <w:rsid w:val="00821A52"/>
    <w:rsid w:val="008263C1"/>
    <w:rsid w:val="00830DEA"/>
    <w:rsid w:val="0085150A"/>
    <w:rsid w:val="008A1F7D"/>
    <w:rsid w:val="008B40CA"/>
    <w:rsid w:val="008C5FF8"/>
    <w:rsid w:val="008F1FBF"/>
    <w:rsid w:val="00907560"/>
    <w:rsid w:val="009629A4"/>
    <w:rsid w:val="009840AE"/>
    <w:rsid w:val="009A0F4F"/>
    <w:rsid w:val="00A1761D"/>
    <w:rsid w:val="00A2253F"/>
    <w:rsid w:val="00A2554B"/>
    <w:rsid w:val="00A556EC"/>
    <w:rsid w:val="00A866A1"/>
    <w:rsid w:val="00B02094"/>
    <w:rsid w:val="00B20194"/>
    <w:rsid w:val="00B35D62"/>
    <w:rsid w:val="00B45F6C"/>
    <w:rsid w:val="00B6698C"/>
    <w:rsid w:val="00BA5D99"/>
    <w:rsid w:val="00BC3FE7"/>
    <w:rsid w:val="00BC681D"/>
    <w:rsid w:val="00BE02E5"/>
    <w:rsid w:val="00C0503C"/>
    <w:rsid w:val="00C20CA4"/>
    <w:rsid w:val="00C34362"/>
    <w:rsid w:val="00C56F9A"/>
    <w:rsid w:val="00C6387C"/>
    <w:rsid w:val="00C90B66"/>
    <w:rsid w:val="00C93FB1"/>
    <w:rsid w:val="00CD21FC"/>
    <w:rsid w:val="00CE005B"/>
    <w:rsid w:val="00D375A9"/>
    <w:rsid w:val="00D378A2"/>
    <w:rsid w:val="00D37D42"/>
    <w:rsid w:val="00D44B5D"/>
    <w:rsid w:val="00D45859"/>
    <w:rsid w:val="00D4605A"/>
    <w:rsid w:val="00D477DF"/>
    <w:rsid w:val="00D5255D"/>
    <w:rsid w:val="00D83156"/>
    <w:rsid w:val="00D918E6"/>
    <w:rsid w:val="00DA602F"/>
    <w:rsid w:val="00DE6C04"/>
    <w:rsid w:val="00E14094"/>
    <w:rsid w:val="00E311BA"/>
    <w:rsid w:val="00E44D23"/>
    <w:rsid w:val="00E924DC"/>
    <w:rsid w:val="00E95356"/>
    <w:rsid w:val="00EB7C62"/>
    <w:rsid w:val="00ED65ED"/>
    <w:rsid w:val="00F11CE9"/>
    <w:rsid w:val="00F12165"/>
    <w:rsid w:val="00F2043F"/>
    <w:rsid w:val="00F91D3B"/>
    <w:rsid w:val="00FA498A"/>
    <w:rsid w:val="00FD0689"/>
    <w:rsid w:val="00FF2DCC"/>
    <w:rsid w:val="00FF3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0A573"/>
  <w15:docId w15:val="{53C78DFE-1E69-C041-91F5-6E2311A38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C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194"/>
    <w:pPr>
      <w:ind w:left="720"/>
      <w:contextualSpacing/>
    </w:pPr>
  </w:style>
  <w:style w:type="table" w:styleId="TableGrid">
    <w:name w:val="Table Grid"/>
    <w:basedOn w:val="TableNormal"/>
    <w:uiPriority w:val="59"/>
    <w:rsid w:val="00D918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0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43F"/>
  </w:style>
  <w:style w:type="paragraph" w:styleId="Footer">
    <w:name w:val="footer"/>
    <w:basedOn w:val="Normal"/>
    <w:link w:val="FooterChar"/>
    <w:uiPriority w:val="99"/>
    <w:unhideWhenUsed/>
    <w:rsid w:val="00F204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43F"/>
  </w:style>
  <w:style w:type="paragraph" w:styleId="BalloonText">
    <w:name w:val="Balloon Text"/>
    <w:basedOn w:val="Normal"/>
    <w:link w:val="BalloonTextChar"/>
    <w:uiPriority w:val="99"/>
    <w:semiHidden/>
    <w:unhideWhenUsed/>
    <w:rsid w:val="00F91D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D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28</Words>
  <Characters>814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BP12</dc:creator>
  <cp:lastModifiedBy>ekmalnuur@gmail.com</cp:lastModifiedBy>
  <cp:revision>2</cp:revision>
  <dcterms:created xsi:type="dcterms:W3CDTF">2022-10-13T11:47:00Z</dcterms:created>
  <dcterms:modified xsi:type="dcterms:W3CDTF">2022-10-13T11:47:00Z</dcterms:modified>
</cp:coreProperties>
</file>